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01C4B" w14:textId="77777777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BDA3920" w14:textId="77777777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4DCE25DD" w14:textId="2E22EBDC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788F73B0" w14:textId="0F191327" w:rsidR="000676F6" w:rsidRPr="00816A40" w:rsidRDefault="007A1167" w:rsidP="000F094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venir Next LT Pro" w:hAnsi="Avenir Next LT Pro"/>
          <w:color w:val="000000"/>
        </w:rPr>
      </w:pPr>
      <w:r>
        <w:rPr>
          <w:rFonts w:ascii="Avenir Next LT Pro" w:hAnsi="Avenir Next LT Pro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0006D66" wp14:editId="37698503">
                <wp:simplePos x="0" y="0"/>
                <wp:positionH relativeFrom="column">
                  <wp:posOffset>-50800</wp:posOffset>
                </wp:positionH>
                <wp:positionV relativeFrom="paragraph">
                  <wp:posOffset>95885</wp:posOffset>
                </wp:positionV>
                <wp:extent cx="6118820" cy="8606069"/>
                <wp:effectExtent l="0" t="0" r="15875" b="24130"/>
                <wp:wrapNone/>
                <wp:docPr id="1291087304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8820" cy="8606069"/>
                          <a:chOff x="1780" y="1864"/>
                          <a:chExt cx="8984" cy="10808"/>
                        </a:xfrm>
                      </wpg:grpSpPr>
                      <wps:wsp>
                        <wps:cNvPr id="844100488" name="Rectangle 844100488"/>
                        <wps:cNvSpPr/>
                        <wps:spPr>
                          <a:xfrm>
                            <a:off x="1780" y="1864"/>
                            <a:ext cx="8975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41B04E" w14:textId="77777777" w:rsidR="000676F6" w:rsidRDefault="000676F6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20112655" name="Rectangle 1520112655"/>
                        <wps:cNvSpPr/>
                        <wps:spPr>
                          <a:xfrm>
                            <a:off x="1788" y="1872"/>
                            <a:ext cx="8976" cy="10800"/>
                          </a:xfrm>
                          <a:prstGeom prst="rect">
                            <a:avLst/>
                          </a:prstGeom>
                          <a:noFill/>
                          <a:ln w="10150" cap="flat" cmpd="sng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883F626" w14:textId="77777777" w:rsidR="00663A50" w:rsidRDefault="00663A50">
                              <w:pPr>
                                <w:textDirection w:val="btLr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group w14:anchorId="50006D66" id="Group 8" o:spid="_x0000_s1026" style="position:absolute;margin-left:-4pt;margin-top:7.55pt;width:481.8pt;height:677.65pt;z-index:-251658240" coordorigin="1780,1864" coordsize="8984,10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">
                <v:rect id="Rectangle 844100488" o:spid="_x0000_s1027" style="position:absolute;left:1780;top:1864;width:8975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" filled="f" stroked="f">
                  <v:textbox inset="2.53958mm,2.53958mm,2.53958mm,2.53958mm">
                    <w:txbxContent>
                      <w:p w14:paraId="2241B04E" w14:textId="77777777" w:rsidR="000676F6" w:rsidRDefault="000676F6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1520112655" o:spid="_x0000_s1028" style="position:absolute;left:1788;top:1872;width:8976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" filled="f" strokeweight=".28194mm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883F626" w14:textId="77777777" w:rsidR="00663A50" w:rsidRDefault="00663A50">
                        <w:pPr>
                          <w:textDirection w:val="btLr"/>
                          <w:rPr>
                            <w:lang w:val="en-US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228059E" w14:textId="55B6592D" w:rsidR="007A1167" w:rsidRPr="001B09F0" w:rsidRDefault="007A1167" w:rsidP="001B09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140"/>
        </w:tabs>
        <w:jc w:val="right"/>
        <w:rPr>
          <w:rFonts w:ascii="Avenir Next LT Pro" w:hAnsi="Avenir Next LT Pro"/>
          <w:color w:val="000000"/>
          <w:sz w:val="20"/>
          <w:szCs w:val="20"/>
        </w:rPr>
      </w:pPr>
      <w:r>
        <w:rPr>
          <w:rFonts w:ascii="Avenir Next LT Pro" w:hAnsi="Avenir Next LT Pro"/>
          <w:color w:val="000000"/>
        </w:rPr>
        <w:tab/>
      </w:r>
      <w:r>
        <w:rPr>
          <w:rFonts w:ascii="Avenir Next LT Pro" w:hAnsi="Avenir Next LT Pro"/>
          <w:color w:val="000000"/>
        </w:rPr>
        <w:tab/>
      </w:r>
      <w:r>
        <w:rPr>
          <w:rFonts w:ascii="Avenir Next LT Pro" w:hAnsi="Avenir Next LT Pro"/>
          <w:color w:val="000000"/>
        </w:rPr>
        <w:tab/>
      </w:r>
      <w:r w:rsidR="001B09F0">
        <w:rPr>
          <w:rFonts w:ascii="Avenir Next LT Pro" w:hAnsi="Avenir Next LT Pro"/>
          <w:color w:val="000000"/>
        </w:rPr>
        <w:t xml:space="preserve"> </w:t>
      </w:r>
      <w:r w:rsidRPr="001B09F0">
        <w:rPr>
          <w:rFonts w:ascii="Avenir Next LT Pro" w:hAnsi="Avenir Next LT Pro"/>
          <w:color w:val="000000"/>
          <w:sz w:val="20"/>
          <w:szCs w:val="20"/>
        </w:rPr>
        <w:t>Nama Rumpun Ilmu*</w:t>
      </w:r>
      <w:r w:rsidR="001B09F0" w:rsidRPr="001B09F0">
        <w:rPr>
          <w:rFonts w:ascii="Avenir Next LT Pro" w:hAnsi="Avenir Next LT Pro"/>
          <w:color w:val="000000"/>
          <w:sz w:val="20"/>
          <w:szCs w:val="20"/>
        </w:rPr>
        <w:t xml:space="preserve"> </w:t>
      </w:r>
      <w:r w:rsidRPr="001B09F0">
        <w:rPr>
          <w:rFonts w:ascii="Avenir Next LT Pro" w:hAnsi="Avenir Next LT Pro"/>
          <w:color w:val="000000"/>
          <w:sz w:val="20"/>
          <w:szCs w:val="20"/>
        </w:rPr>
        <w:t xml:space="preserve">: </w:t>
      </w:r>
      <w:permStart w:id="1454969905" w:edGrp="everyone"/>
      <w:r w:rsidRPr="001B09F0">
        <w:rPr>
          <w:rFonts w:ascii="Avenir Next LT Pro" w:hAnsi="Avenir Next LT Pro"/>
          <w:color w:val="000000"/>
          <w:sz w:val="20"/>
          <w:szCs w:val="20"/>
        </w:rPr>
        <w:t>.......</w:t>
      </w:r>
      <w:r w:rsidR="00C055D2">
        <w:rPr>
          <w:rFonts w:ascii="Avenir Next LT Pro" w:hAnsi="Avenir Next LT Pro"/>
          <w:color w:val="000000"/>
          <w:sz w:val="20"/>
          <w:szCs w:val="20"/>
        </w:rPr>
        <w:t>.</w:t>
      </w:r>
      <w:r w:rsidRPr="001B09F0">
        <w:rPr>
          <w:rFonts w:ascii="Avenir Next LT Pro" w:hAnsi="Avenir Next LT Pro"/>
          <w:color w:val="000000"/>
          <w:sz w:val="20"/>
          <w:szCs w:val="20"/>
        </w:rPr>
        <w:t>.....................</w:t>
      </w:r>
      <w:r w:rsidR="00633D0B" w:rsidRPr="001B09F0">
        <w:rPr>
          <w:rFonts w:ascii="Avenir Next LT Pro" w:hAnsi="Avenir Next LT Pro"/>
          <w:color w:val="000000"/>
          <w:sz w:val="20"/>
          <w:szCs w:val="20"/>
        </w:rPr>
        <w:t>.</w:t>
      </w:r>
      <w:r w:rsidRPr="001B09F0">
        <w:rPr>
          <w:rFonts w:ascii="Avenir Next LT Pro" w:hAnsi="Avenir Next LT Pro"/>
          <w:color w:val="000000"/>
          <w:sz w:val="20"/>
          <w:szCs w:val="20"/>
        </w:rPr>
        <w:t xml:space="preserve">. </w:t>
      </w:r>
      <w:permEnd w:id="1454969905"/>
    </w:p>
    <w:p w14:paraId="090F31FE" w14:textId="4D84F58B" w:rsidR="007A1167" w:rsidRPr="00523683" w:rsidRDefault="001B09F0" w:rsidP="001B09F0">
      <w:pPr>
        <w:ind w:left="4320"/>
        <w:jc w:val="right"/>
        <w:textDirection w:val="btLr"/>
        <w:rPr>
          <w:rFonts w:ascii="Avenir Next LT Pro" w:hAnsi="Avenir Next LT Pro"/>
        </w:rPr>
      </w:pPr>
      <w:r>
        <w:rPr>
          <w:rFonts w:ascii="Avenir Next LT Pro" w:hAnsi="Avenir Next LT Pro"/>
          <w:color w:val="000000"/>
          <w:sz w:val="20"/>
          <w:szCs w:val="20"/>
        </w:rPr>
        <w:t xml:space="preserve">       </w:t>
      </w:r>
      <w:r w:rsidR="007A1167" w:rsidRPr="001B09F0">
        <w:rPr>
          <w:rFonts w:ascii="Avenir Next LT Pro" w:hAnsi="Avenir Next LT Pro"/>
          <w:color w:val="000000"/>
          <w:sz w:val="20"/>
          <w:szCs w:val="20"/>
        </w:rPr>
        <w:t xml:space="preserve">Bidang Fokus**           : </w:t>
      </w:r>
      <w:permStart w:id="379991273" w:edGrp="everyone"/>
      <w:r w:rsidR="007A1167" w:rsidRPr="001B09F0">
        <w:rPr>
          <w:rFonts w:ascii="Avenir Next LT Pro" w:hAnsi="Avenir Next LT Pro"/>
          <w:color w:val="000000"/>
          <w:sz w:val="20"/>
          <w:szCs w:val="20"/>
        </w:rPr>
        <w:t>...............................</w:t>
      </w:r>
      <w:permEnd w:id="379991273"/>
    </w:p>
    <w:p w14:paraId="2AB309A9" w14:textId="26FD8D28" w:rsidR="000676F6" w:rsidRPr="00816A40" w:rsidRDefault="000676F6" w:rsidP="007A116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400"/>
        </w:tabs>
        <w:jc w:val="both"/>
        <w:rPr>
          <w:rFonts w:ascii="Avenir Next LT Pro" w:hAnsi="Avenir Next LT Pro"/>
          <w:color w:val="000000"/>
        </w:rPr>
      </w:pPr>
    </w:p>
    <w:p w14:paraId="09920ABF" w14:textId="0D2AAE28" w:rsidR="000676F6" w:rsidRPr="00816A40" w:rsidRDefault="000676F6" w:rsidP="00931D8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40"/>
        </w:tabs>
        <w:jc w:val="both"/>
        <w:rPr>
          <w:rFonts w:ascii="Avenir Next LT Pro" w:hAnsi="Avenir Next LT Pro"/>
          <w:color w:val="000000"/>
        </w:rPr>
      </w:pPr>
    </w:p>
    <w:p w14:paraId="42B2F1A4" w14:textId="77777777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65ECF984" w14:textId="22376534" w:rsidR="000676F6" w:rsidRPr="00816A40" w:rsidRDefault="009A648D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 xml:space="preserve">PROPOSAL </w:t>
      </w:r>
      <w:r w:rsidR="0096434B">
        <w:rPr>
          <w:rFonts w:ascii="Avenir Next LT Pro" w:hAnsi="Avenir Next LT Pro"/>
          <w:b/>
          <w:color w:val="000000"/>
        </w:rPr>
        <w:t xml:space="preserve">PROGRAM PENELITIAN DAN </w:t>
      </w:r>
      <w:r w:rsidR="003D7E7B">
        <w:rPr>
          <w:rFonts w:ascii="Avenir Next LT Pro" w:hAnsi="Avenir Next LT Pro"/>
          <w:b/>
          <w:color w:val="000000"/>
        </w:rPr>
        <w:t xml:space="preserve">PUBLIKASI </w:t>
      </w:r>
      <w:r w:rsidR="0096434B">
        <w:rPr>
          <w:rFonts w:ascii="Avenir Next LT Pro" w:hAnsi="Avenir Next LT Pro"/>
          <w:b/>
          <w:color w:val="000000"/>
        </w:rPr>
        <w:t>JIB</w:t>
      </w:r>
    </w:p>
    <w:p w14:paraId="3A0EF542" w14:textId="554B6CE9" w:rsidR="000676F6" w:rsidRDefault="009A648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SKEMA</w:t>
      </w:r>
      <w:r w:rsidR="00F73813">
        <w:rPr>
          <w:rFonts w:ascii="Avenir Next LT Pro" w:hAnsi="Avenir Next LT Pro"/>
          <w:b/>
          <w:color w:val="000000"/>
        </w:rPr>
        <w:t xml:space="preserve"> </w:t>
      </w:r>
      <w:permStart w:id="391390644" w:edGrp="everyone"/>
      <w:r w:rsidRPr="00816A40">
        <w:rPr>
          <w:rFonts w:ascii="Avenir Next LT Pro" w:hAnsi="Avenir Next LT Pro"/>
          <w:b/>
          <w:color w:val="000000"/>
        </w:rPr>
        <w:t>………………………</w:t>
      </w:r>
    </w:p>
    <w:permEnd w:id="391390644"/>
    <w:p w14:paraId="55A5F5CF" w14:textId="77777777" w:rsidR="00D7765D" w:rsidRDefault="00D7765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</w:p>
    <w:p w14:paraId="0F887750" w14:textId="77777777" w:rsidR="00D7765D" w:rsidRPr="005D2BB0" w:rsidRDefault="00D7765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</w:p>
    <w:p w14:paraId="6AE3B49F" w14:textId="77777777" w:rsidR="000676F6" w:rsidRPr="00816A40" w:rsidRDefault="009A648D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noProof/>
        </w:rPr>
        <w:drawing>
          <wp:anchor distT="0" distB="0" distL="114300" distR="114300" simplePos="0" relativeHeight="251658241" behindDoc="0" locked="0" layoutInCell="1" hidden="0" allowOverlap="1" wp14:anchorId="48EB295C" wp14:editId="0E57E855">
            <wp:simplePos x="0" y="0"/>
            <wp:positionH relativeFrom="column">
              <wp:posOffset>2491740</wp:posOffset>
            </wp:positionH>
            <wp:positionV relativeFrom="paragraph">
              <wp:posOffset>78105</wp:posOffset>
            </wp:positionV>
            <wp:extent cx="1291590" cy="1823085"/>
            <wp:effectExtent l="0" t="0" r="0" b="0"/>
            <wp:wrapNone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1590" cy="1823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953B30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40C6AFE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2B7161D9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7C397ED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65A82D9F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FEB1462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879FBD1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ABE89D1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ABA11BB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F47280C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AE73268" w14:textId="77777777" w:rsidR="000676F6" w:rsidRPr="00816A40" w:rsidRDefault="000676F6" w:rsidP="006B0E98">
      <w:pPr>
        <w:widowControl w:val="0"/>
        <w:ind w:right="-613"/>
        <w:rPr>
          <w:rFonts w:ascii="Avenir Next LT Pro" w:hAnsi="Avenir Next LT Pro"/>
          <w:b/>
          <w:color w:val="000000"/>
        </w:rPr>
      </w:pPr>
    </w:p>
    <w:p w14:paraId="52859F50" w14:textId="2E0E5A8E" w:rsidR="000676F6" w:rsidRPr="00816A40" w:rsidRDefault="009A648D" w:rsidP="009F4EDF">
      <w:pPr>
        <w:widowControl w:val="0"/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JUDUL PENELITIAN</w:t>
      </w:r>
      <w:r w:rsidR="008A6BEB">
        <w:rPr>
          <w:rFonts w:ascii="Avenir Next LT Pro" w:hAnsi="Avenir Next LT Pro"/>
          <w:b/>
          <w:color w:val="000000"/>
        </w:rPr>
        <w:t>:</w:t>
      </w:r>
      <w:r w:rsidR="008A6BEB">
        <w:rPr>
          <w:rFonts w:ascii="Avenir Next LT Pro" w:hAnsi="Avenir Next LT Pro"/>
          <w:b/>
          <w:color w:val="000000"/>
        </w:rPr>
        <w:br/>
      </w:r>
      <w:permStart w:id="244338669" w:edGrp="everyone"/>
      <w:r w:rsidR="005E1C60">
        <w:rPr>
          <w:rFonts w:ascii="Avenir Next LT Pro" w:hAnsi="Avenir Next LT Pro"/>
          <w:b/>
          <w:color w:val="000000"/>
        </w:rPr>
        <w:t>………………………..</w:t>
      </w:r>
      <w:permEnd w:id="244338669"/>
    </w:p>
    <w:p w14:paraId="6B3DB09A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8ACFD68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5F824330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58C094B7" w14:textId="77777777" w:rsidR="000676F6" w:rsidRPr="00816A40" w:rsidRDefault="009A648D" w:rsidP="006B0E98">
      <w:pPr>
        <w:widowControl w:val="0"/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TIM PENGUSUL</w:t>
      </w:r>
    </w:p>
    <w:p w14:paraId="6F1605F9" w14:textId="77777777" w:rsidR="000676F6" w:rsidRPr="00816A40" w:rsidRDefault="000676F6" w:rsidP="009F4EDF">
      <w:pPr>
        <w:widowControl w:val="0"/>
        <w:spacing w:line="100" w:lineRule="auto"/>
        <w:ind w:right="-613"/>
        <w:jc w:val="center"/>
        <w:rPr>
          <w:rFonts w:ascii="Avenir Next LT Pro" w:hAnsi="Avenir Next LT Pro"/>
          <w:color w:val="000000"/>
          <w:sz w:val="10"/>
          <w:szCs w:val="10"/>
        </w:rPr>
      </w:pPr>
    </w:p>
    <w:p w14:paraId="3AF004F6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F43214C" w14:textId="27D9CE83" w:rsidR="000676F6" w:rsidRPr="00816A40" w:rsidRDefault="009A648D" w:rsidP="00D7765D">
      <w:pPr>
        <w:widowControl w:val="0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  <w:permStart w:id="363270248" w:edGrp="everyone"/>
      <w:r w:rsidRPr="00816A40">
        <w:rPr>
          <w:rFonts w:ascii="Avenir Next LT Pro" w:hAnsi="Avenir Next LT Pro"/>
          <w:b/>
          <w:color w:val="000000"/>
        </w:rPr>
        <w:t>(Nama ketua dan anggota tim, lengkap dengan gelar, dan NIDN)</w:t>
      </w:r>
    </w:p>
    <w:permEnd w:id="363270248"/>
    <w:p w14:paraId="533BBB24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587321D" w14:textId="77777777" w:rsidR="000676F6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02A806F9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046AB80A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12938A32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1E9A5ACE" w14:textId="77777777" w:rsidR="000676F6" w:rsidRPr="00816A40" w:rsidRDefault="000676F6" w:rsidP="00F94E71">
      <w:pPr>
        <w:widowControl w:val="0"/>
        <w:spacing w:line="276" w:lineRule="auto"/>
        <w:ind w:right="-613"/>
        <w:rPr>
          <w:rFonts w:ascii="Avenir Next LT Pro" w:hAnsi="Avenir Next LT Pro"/>
          <w:b/>
          <w:color w:val="000000"/>
        </w:rPr>
      </w:pPr>
    </w:p>
    <w:p w14:paraId="1313448C" w14:textId="73642A8D" w:rsidR="000676F6" w:rsidRPr="00816A40" w:rsidRDefault="000676F6" w:rsidP="00931D8B">
      <w:pPr>
        <w:widowControl w:val="0"/>
        <w:tabs>
          <w:tab w:val="left" w:pos="5760"/>
        </w:tabs>
        <w:spacing w:line="276" w:lineRule="auto"/>
        <w:ind w:right="-613"/>
        <w:rPr>
          <w:rFonts w:ascii="Avenir Next LT Pro" w:hAnsi="Avenir Next LT Pro"/>
          <w:b/>
          <w:color w:val="000000"/>
        </w:rPr>
      </w:pPr>
    </w:p>
    <w:p w14:paraId="16FE2466" w14:textId="77777777" w:rsidR="00B37D4F" w:rsidRDefault="009A648D" w:rsidP="00F94E71">
      <w:pPr>
        <w:widowControl w:val="0"/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 xml:space="preserve">FAKULTAS </w:t>
      </w:r>
      <w:permStart w:id="742030922" w:edGrp="everyone"/>
      <w:r w:rsidRPr="00816A40">
        <w:rPr>
          <w:rFonts w:ascii="Avenir Next LT Pro" w:hAnsi="Avenir Next LT Pro"/>
          <w:b/>
          <w:color w:val="000000"/>
        </w:rPr>
        <w:t>………………..</w:t>
      </w:r>
      <w:permEnd w:id="742030922"/>
    </w:p>
    <w:p w14:paraId="46F67CD8" w14:textId="357CFCE1" w:rsidR="000676F6" w:rsidRPr="00816A40" w:rsidRDefault="009A648D" w:rsidP="00B37D4F">
      <w:pPr>
        <w:widowControl w:val="0"/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UNIVERSITAS DARUSSALAM GONTOR</w:t>
      </w:r>
    </w:p>
    <w:p w14:paraId="79204A60" w14:textId="4DEBB23F" w:rsidR="000676F6" w:rsidRDefault="009F4EDF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permStart w:id="87700126" w:edGrp="everyone"/>
      <w:r w:rsidRPr="00816A40">
        <w:rPr>
          <w:rFonts w:ascii="Avenir Next LT Pro" w:hAnsi="Avenir Next LT Pro"/>
          <w:b/>
          <w:color w:val="000000"/>
        </w:rPr>
        <w:t xml:space="preserve">…….. </w:t>
      </w:r>
      <w:permEnd w:id="87700126"/>
      <w:r w:rsidR="009A648D" w:rsidRPr="00816A40">
        <w:rPr>
          <w:rFonts w:ascii="Avenir Next LT Pro" w:hAnsi="Avenir Next LT Pro"/>
          <w:b/>
          <w:color w:val="000000"/>
        </w:rPr>
        <w:t>, 202</w:t>
      </w:r>
      <w:r w:rsidR="00B51E8A">
        <w:rPr>
          <w:rFonts w:ascii="Avenir Next LT Pro" w:hAnsi="Avenir Next LT Pro"/>
          <w:b/>
          <w:color w:val="000000"/>
        </w:rPr>
        <w:t>5</w:t>
      </w:r>
    </w:p>
    <w:p w14:paraId="1EA5C805" w14:textId="77777777" w:rsidR="006B0E98" w:rsidRDefault="006B0E98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color w:val="000000"/>
        </w:rPr>
      </w:pPr>
    </w:p>
    <w:p w14:paraId="1B7FD6AE" w14:textId="77777777" w:rsidR="006B0E98" w:rsidRPr="00816A40" w:rsidRDefault="006B0E98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color w:val="000000"/>
        </w:rPr>
      </w:pPr>
    </w:p>
    <w:p w14:paraId="66D231E5" w14:textId="77777777" w:rsidR="000676F6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D0FE6B5" w14:textId="77777777" w:rsidR="00F94E71" w:rsidRPr="00816A40" w:rsidRDefault="00F94E71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2471E58" w14:textId="77777777" w:rsidR="00663A50" w:rsidRDefault="00663A5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</w:rPr>
      </w:pPr>
    </w:p>
    <w:p w14:paraId="2E32E707" w14:textId="77777777" w:rsidR="00663A50" w:rsidRDefault="00663A5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</w:rPr>
      </w:pPr>
    </w:p>
    <w:p w14:paraId="1FB26AFA" w14:textId="6D63F174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color w:val="000000"/>
          <w:sz w:val="22"/>
          <w:szCs w:val="22"/>
        </w:rPr>
        <w:lastRenderedPageBreak/>
        <w:t>HALAMAN PENGESAHAN</w:t>
      </w:r>
    </w:p>
    <w:p w14:paraId="1ABEB1D8" w14:textId="5D8C8516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color w:val="000000"/>
          <w:sz w:val="22"/>
          <w:szCs w:val="22"/>
        </w:rPr>
        <w:t>SKEMA PENELITIAN</w:t>
      </w:r>
      <w:permStart w:id="1340814477" w:edGrp="everyone"/>
      <w:r w:rsidRPr="00F36507">
        <w:rPr>
          <w:rFonts w:ascii="Avenir Next LT Pro" w:hAnsi="Avenir Next LT Pro"/>
          <w:b/>
          <w:color w:val="000000"/>
          <w:sz w:val="22"/>
          <w:szCs w:val="22"/>
        </w:rPr>
        <w:t>……………………..</w:t>
      </w:r>
      <w:permEnd w:id="1340814477"/>
    </w:p>
    <w:p w14:paraId="20B967B7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8242" behindDoc="1" locked="0" layoutInCell="1" hidden="0" allowOverlap="1" wp14:anchorId="5B9C527F" wp14:editId="1715ACBB">
                <wp:simplePos x="0" y="0"/>
                <wp:positionH relativeFrom="column">
                  <wp:posOffset>165100</wp:posOffset>
                </wp:positionH>
                <wp:positionV relativeFrom="paragraph">
                  <wp:posOffset>25400</wp:posOffset>
                </wp:positionV>
                <wp:extent cx="5403850" cy="12700"/>
                <wp:effectExtent l="0" t="0" r="0" b="0"/>
                <wp:wrapNone/>
                <wp:docPr id="2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44075" y="3780000"/>
                          <a:ext cx="5403850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511" h="120000" extrusionOk="0">
                              <a:moveTo>
                                <a:pt x="0" y="0"/>
                              </a:moveTo>
                              <a:lnTo>
                                <a:pt x="851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461583E" id="Freeform: Shape 2" o:spid="_x0000_s1026" style="position:absolute;margin-left:13pt;margin-top:2pt;width:425.5pt;height:1pt;z-index:-25165823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8511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" path="m,l8511,e" filled="f">
                <v:path arrowok="t" o:extrusionok="f"/>
              </v:shape>
            </w:pict>
          </mc:Fallback>
        </mc:AlternateContent>
      </w:r>
    </w:p>
    <w:p w14:paraId="03CC8C75" w14:textId="27C52A9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Judul Penelitian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17577620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 xml:space="preserve"> …..</w:t>
      </w:r>
    </w:p>
    <w:p w14:paraId="59352817" w14:textId="3356AE15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 xml:space="preserve">  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.</w:t>
      </w:r>
    </w:p>
    <w:p w14:paraId="674FCE0C" w14:textId="5322AC45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  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.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</w:t>
      </w:r>
    </w:p>
    <w:permEnd w:id="1617577620"/>
    <w:p w14:paraId="7BA09E70" w14:textId="775D58C0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Rumpun Ilmu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: </w:t>
      </w:r>
      <w:permStart w:id="418606401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C055D2"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…………………… </w:t>
      </w:r>
      <w:permEnd w:id="418606401"/>
    </w:p>
    <w:p w14:paraId="5BEB2719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Ketua Peneliti</w:t>
      </w:r>
    </w:p>
    <w:p w14:paraId="6747C006" w14:textId="79AA13C2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7609182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776091822"/>
    </w:p>
    <w:p w14:paraId="469E8D22" w14:textId="7C3553BF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28889925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288899252"/>
    </w:p>
    <w:p w14:paraId="4B991ADB" w14:textId="78157FC5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ID Sinta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2287033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22287033"/>
    </w:p>
    <w:p w14:paraId="4BA824AA" w14:textId="2D751D9E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GoogleScholar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2460815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924608152"/>
    </w:p>
    <w:p w14:paraId="0C93772F" w14:textId="01AEE433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Jabatan Fungsional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0179859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60179859"/>
    </w:p>
    <w:p w14:paraId="10500F5B" w14:textId="02EF55F3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35307549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935307549"/>
      <w:r w:rsidRPr="00F36507">
        <w:rPr>
          <w:rFonts w:ascii="Avenir Next LT Pro" w:hAnsi="Avenir Next LT Pro"/>
          <w:color w:val="000000"/>
          <w:sz w:val="22"/>
          <w:szCs w:val="22"/>
        </w:rPr>
        <w:t xml:space="preserve"> </w:t>
      </w:r>
    </w:p>
    <w:p w14:paraId="6A69E242" w14:textId="00FE0CDF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omor H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315362177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315362177"/>
    </w:p>
    <w:p w14:paraId="7B19F3C3" w14:textId="2D4082A8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Alamat surel (e-mail)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7708570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677085706"/>
    </w:p>
    <w:p w14:paraId="2DA96E5C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Peneliti (1)</w:t>
      </w:r>
    </w:p>
    <w:p w14:paraId="57FB9643" w14:textId="14463C4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bookmarkStart w:id="0" w:name="_gjdgxs" w:colFirst="0" w:colLast="0"/>
      <w:bookmarkEnd w:id="0"/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2565237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925652374"/>
    </w:p>
    <w:p w14:paraId="69C0762F" w14:textId="37B641E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88719359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887193593"/>
    </w:p>
    <w:p w14:paraId="1782CDDB" w14:textId="3D5AF9F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58074661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580746615"/>
    </w:p>
    <w:p w14:paraId="102009CD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Peneliti (2)</w:t>
      </w:r>
    </w:p>
    <w:p w14:paraId="3824BCA3" w14:textId="7DDAB205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47798497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477984976"/>
    </w:p>
    <w:p w14:paraId="746597C5" w14:textId="39F48354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5587195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55871954"/>
    </w:p>
    <w:p w14:paraId="787C699B" w14:textId="5B95A65F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6693134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766931348"/>
    </w:p>
    <w:p w14:paraId="57EC680D" w14:textId="50097247" w:rsidR="000676F6" w:rsidRPr="00F36507" w:rsidRDefault="006D4B2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Identitas Mitra</w:t>
      </w:r>
      <w:r w:rsidR="009A648D"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 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1 </w:t>
      </w:r>
      <w:r w:rsidR="009A648D"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(3)</w:t>
      </w:r>
    </w:p>
    <w:p w14:paraId="2360A798" w14:textId="0F3F90B6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6883398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68833983"/>
    </w:p>
    <w:p w14:paraId="4E0A4923" w14:textId="3E839622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09986804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099868045"/>
    </w:p>
    <w:p w14:paraId="7BA49229" w14:textId="3CF337BC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57968762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579687626"/>
    </w:p>
    <w:p w14:paraId="6E3D4FC0" w14:textId="5160E2C7" w:rsidR="00F36507" w:rsidRPr="00F36507" w:rsidRDefault="00F36507" w:rsidP="00F3650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Identitas Mitra 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2 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(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>4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)</w:t>
      </w:r>
    </w:p>
    <w:p w14:paraId="41297A27" w14:textId="426271C1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062046870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>
        <w:rPr>
          <w:rFonts w:ascii="Avenir Next LT Pro" w:hAnsi="Avenir Next LT Pro"/>
          <w:color w:val="000000"/>
          <w:sz w:val="22"/>
          <w:szCs w:val="22"/>
        </w:rPr>
        <w:t>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.</w:t>
      </w:r>
      <w:permEnd w:id="2062046870"/>
    </w:p>
    <w:p w14:paraId="6F3FF851" w14:textId="7FC09CFF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6787148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..</w:t>
      </w:r>
      <w:permEnd w:id="267871485"/>
    </w:p>
    <w:p w14:paraId="04262694" w14:textId="170A557D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52534310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..</w:t>
      </w:r>
      <w:permEnd w:id="525343108"/>
    </w:p>
    <w:p w14:paraId="738835EA" w14:textId="616ACF50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Mahasiswa (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>5)</w:t>
      </w:r>
    </w:p>
    <w:p w14:paraId="4B893822" w14:textId="48B847C9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578709741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..</w:t>
      </w:r>
      <w:permEnd w:id="1578709741"/>
    </w:p>
    <w:p w14:paraId="6A3B605E" w14:textId="6C104628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M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: </w:t>
      </w:r>
      <w:permStart w:id="155223118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..</w:t>
      </w:r>
      <w:permEnd w:id="1552231188"/>
    </w:p>
    <w:p w14:paraId="02ECE532" w14:textId="5C153A86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5853273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..</w:t>
      </w:r>
      <w:permEnd w:id="1758532734"/>
    </w:p>
    <w:p w14:paraId="552169FB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Biaya Penelitian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ab/>
      </w:r>
    </w:p>
    <w:p w14:paraId="7DEBB293" w14:textId="5CF661A5" w:rsidR="000676F6" w:rsidRPr="00F36507" w:rsidRDefault="009A648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UNIDA Gontor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8201479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..</w:t>
      </w:r>
      <w:permEnd w:id="1782014798"/>
    </w:p>
    <w:p w14:paraId="696355B1" w14:textId="5736A065" w:rsidR="000676F6" w:rsidRPr="00F36507" w:rsidRDefault="009A648D" w:rsidP="00816A4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Mitra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13772298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..</w:t>
      </w:r>
      <w:permEnd w:id="2137722983"/>
    </w:p>
    <w:tbl>
      <w:tblPr>
        <w:tblpPr w:leftFromText="180" w:rightFromText="180" w:vertAnchor="text" w:tblpY="279"/>
        <w:tblW w:w="897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4488"/>
        <w:gridCol w:w="4488"/>
      </w:tblGrid>
      <w:tr w:rsidR="000676F6" w:rsidRPr="00F36507" w14:paraId="0223050D" w14:textId="77777777" w:rsidTr="0B565CE2">
        <w:trPr>
          <w:trHeight w:val="452"/>
        </w:trPr>
        <w:tc>
          <w:tcPr>
            <w:tcW w:w="4488" w:type="dxa"/>
            <w:shd w:val="clear" w:color="auto" w:fill="auto"/>
          </w:tcPr>
          <w:p w14:paraId="22DB6016" w14:textId="2EB6BE49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</w:tc>
        <w:tc>
          <w:tcPr>
            <w:tcW w:w="4488" w:type="dxa"/>
            <w:shd w:val="clear" w:color="auto" w:fill="auto"/>
          </w:tcPr>
          <w:p w14:paraId="5501FE56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1248329932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Kota</w:t>
            </w:r>
            <w:permEnd w:id="1248329932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 xml:space="preserve">, </w:t>
            </w:r>
            <w:permStart w:id="956840457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tanggal-bulan-tahun</w:t>
            </w:r>
            <w:permEnd w:id="956840457"/>
          </w:p>
          <w:p w14:paraId="48871AFC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</w:tc>
      </w:tr>
      <w:tr w:rsidR="000676F6" w:rsidRPr="00F36507" w14:paraId="05F86CB2" w14:textId="77777777" w:rsidTr="0B565CE2">
        <w:trPr>
          <w:trHeight w:val="452"/>
        </w:trPr>
        <w:tc>
          <w:tcPr>
            <w:tcW w:w="4488" w:type="dxa"/>
            <w:shd w:val="clear" w:color="auto" w:fill="auto"/>
          </w:tcPr>
          <w:p w14:paraId="14856C7D" w14:textId="4A882A1E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Mengetahui,</w:t>
            </w:r>
          </w:p>
          <w:p w14:paraId="5D9FA3B2" w14:textId="59EF1A68" w:rsidR="000676F6" w:rsidRPr="00F36507" w:rsidRDefault="0B565CE2" w:rsidP="0B565C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 w:themeColor="text1"/>
                <w:sz w:val="22"/>
                <w:szCs w:val="22"/>
              </w:rPr>
              <w:t>Dekan/Direktur</w:t>
            </w:r>
            <w:permStart w:id="247036118" w:edGrp="everyone"/>
            <w:r w:rsidRPr="00F36507">
              <w:rPr>
                <w:rFonts w:ascii="Avenir Next LT Pro" w:hAnsi="Avenir Next LT Pro"/>
                <w:color w:val="000000" w:themeColor="text1"/>
                <w:sz w:val="22"/>
                <w:szCs w:val="22"/>
              </w:rPr>
              <w:t>………..</w:t>
            </w:r>
            <w:permEnd w:id="247036118"/>
          </w:p>
          <w:p w14:paraId="5057BB8E" w14:textId="073281A2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0C312E6" w14:textId="1A172B01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6B8D300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E7E6E6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E7E6E6"/>
                <w:sz w:val="22"/>
                <w:szCs w:val="22"/>
              </w:rPr>
              <w:t>Tanda Tangan &amp; Stempel</w:t>
            </w:r>
          </w:p>
          <w:p w14:paraId="5B8391D9" w14:textId="3E58203C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17F0C6B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20C55DC" w14:textId="6A445E04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1926452212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ama Lengkap</w:t>
            </w:r>
          </w:p>
          <w:p w14:paraId="0E46D5D5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IY/NIDN</w:t>
            </w:r>
            <w:permEnd w:id="1926452212"/>
          </w:p>
        </w:tc>
        <w:tc>
          <w:tcPr>
            <w:tcW w:w="4488" w:type="dxa"/>
            <w:shd w:val="clear" w:color="auto" w:fill="auto"/>
          </w:tcPr>
          <w:p w14:paraId="4E85F7FD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048773D0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Ketua Peneliti,</w:t>
            </w:r>
          </w:p>
          <w:p w14:paraId="5B72B04D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9E26D96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E92F7BF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E7E6E6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E7E6E6"/>
                <w:sz w:val="22"/>
                <w:szCs w:val="22"/>
              </w:rPr>
              <w:t>Tanda Tangan</w:t>
            </w:r>
          </w:p>
          <w:p w14:paraId="47373593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2C0F246A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BF4D272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830822133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ama Lengkap</w:t>
            </w:r>
          </w:p>
          <w:p w14:paraId="5A3A3462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IY/NIDN</w:t>
            </w:r>
            <w:permEnd w:id="830822133"/>
          </w:p>
        </w:tc>
      </w:tr>
    </w:tbl>
    <w:p w14:paraId="266E9B05" w14:textId="1E307F8C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5C8B7D8D" w14:textId="77777777" w:rsidR="00816A40" w:rsidRDefault="00816A4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3085B56A" w14:textId="49566A04" w:rsidR="000676F6" w:rsidRPr="009F4EDF" w:rsidRDefault="00816A40" w:rsidP="00816A4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Avenir Next LT Pro" w:hAnsi="Avenir Next LT Pro"/>
          <w:color w:val="000000"/>
        </w:rPr>
      </w:pPr>
      <w:r w:rsidRPr="009F4EDF">
        <w:rPr>
          <w:rFonts w:ascii="Avenir Next LT Pro" w:hAnsi="Avenir Next LT Pro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hidden="0" allowOverlap="1" wp14:anchorId="359031AA" wp14:editId="6639E9E3">
                <wp:simplePos x="0" y="0"/>
                <wp:positionH relativeFrom="column">
                  <wp:posOffset>91622</wp:posOffset>
                </wp:positionH>
                <wp:positionV relativeFrom="paragraph">
                  <wp:posOffset>182</wp:posOffset>
                </wp:positionV>
                <wp:extent cx="614045" cy="668020"/>
                <wp:effectExtent l="0" t="0" r="0" b="0"/>
                <wp:wrapSquare wrapText="bothSides" distT="0" distB="0" distL="114300" distR="114300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045" cy="668020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/>
                          </a:blip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524904E3" w14:textId="77777777" w:rsidR="000676F6" w:rsidRDefault="000676F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359031AA" id="Rectangle 4" o:spid="_x0000_s1029" style="position:absolute;left:0;text-align:left;margin-left:7.2pt;margin-top:0;width:48.35pt;height:52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" stroked="f">
                <v:fill r:id="rId10" o:title="" recolor="t" rotate="t" type="frame"/>
                <v:textbox inset="2.53958mm,2.53958mm,2.53958mm,2.53958mm">
                  <w:txbxContent>
                    <w:p w14:paraId="524904E3" w14:textId="77777777" w:rsidR="000676F6" w:rsidRDefault="000676F6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9A648D" w:rsidRPr="009F4EDF">
        <w:rPr>
          <w:rFonts w:ascii="Avenir Next LT Pro" w:hAnsi="Avenir Next LT Pro"/>
          <w:color w:val="000000"/>
        </w:rPr>
        <w:t xml:space="preserve">Isian Substansi </w:t>
      </w:r>
    </w:p>
    <w:p w14:paraId="196807C3" w14:textId="30B66782" w:rsidR="009F4EDF" w:rsidRDefault="009F4ED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color w:val="000000"/>
        </w:rPr>
      </w:pPr>
      <w:bookmarkStart w:id="1" w:name="_30j0zll" w:colFirst="0" w:colLast="0"/>
      <w:bookmarkEnd w:id="1"/>
      <w:r w:rsidRPr="009F4EDF">
        <w:rPr>
          <w:rFonts w:ascii="Avenir Next LT Pro" w:hAnsi="Avenir Next LT Pro"/>
          <w:b/>
          <w:color w:val="000000"/>
        </w:rPr>
        <w:t>PROPOSAL PENELITIAN HIBAH INTERNAL</w:t>
      </w:r>
      <w:r w:rsidR="002B6C57">
        <w:rPr>
          <w:rFonts w:ascii="Avenir Next LT Pro" w:hAnsi="Avenir Next LT Pro"/>
          <w:b/>
          <w:color w:val="000000"/>
        </w:rPr>
        <w:t xml:space="preserve"> SKEMA </w:t>
      </w:r>
      <w:permStart w:id="721435268" w:edGrp="everyone"/>
      <w:r w:rsidR="002B6C57">
        <w:rPr>
          <w:rFonts w:ascii="Avenir Next LT Pro" w:hAnsi="Avenir Next LT Pro"/>
          <w:b/>
          <w:color w:val="000000"/>
        </w:rPr>
        <w:t>……………..</w:t>
      </w:r>
      <w:permEnd w:id="721435268"/>
      <w:r w:rsidRPr="009F4EDF">
        <w:rPr>
          <w:rFonts w:ascii="Avenir Next LT Pro" w:hAnsi="Avenir Next LT Pro"/>
          <w:b/>
          <w:color w:val="000000"/>
        </w:rPr>
        <w:t xml:space="preserve"> </w:t>
      </w:r>
    </w:p>
    <w:p w14:paraId="148D654C" w14:textId="42E6B084" w:rsidR="000676F6" w:rsidRPr="009F4EDF" w:rsidRDefault="009F4ED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color w:val="000000"/>
          <w:sz w:val="22"/>
          <w:szCs w:val="22"/>
        </w:rPr>
      </w:pPr>
      <w:r w:rsidRPr="009F4EDF">
        <w:rPr>
          <w:rFonts w:ascii="Avenir Next LT Pro" w:hAnsi="Avenir Next LT Pro"/>
          <w:b/>
          <w:color w:val="000000"/>
        </w:rPr>
        <w:t>UNIVERSITAS DARUSSALAM GONTOR 202</w:t>
      </w:r>
      <w:r w:rsidR="00B51E8A">
        <w:rPr>
          <w:rFonts w:ascii="Avenir Next LT Pro" w:hAnsi="Avenir Next LT Pro"/>
          <w:b/>
          <w:color w:val="000000"/>
        </w:rPr>
        <w:t>5</w:t>
      </w:r>
    </w:p>
    <w:p w14:paraId="0F73DA85" w14:textId="57F003E9" w:rsidR="000676F6" w:rsidRPr="009F4EDF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18"/>
          <w:szCs w:val="18"/>
        </w:rPr>
      </w:pPr>
      <w:r w:rsidRPr="009F4EDF">
        <w:rPr>
          <w:rFonts w:ascii="Avenir Next LT Pro" w:hAnsi="Avenir Next LT Pro"/>
          <w:color w:val="000000"/>
          <w:sz w:val="20"/>
          <w:szCs w:val="20"/>
        </w:rPr>
        <w:t>Petunjuk:</w:t>
      </w:r>
      <w:r w:rsidR="002B6C57">
        <w:rPr>
          <w:rFonts w:ascii="Avenir Next LT Pro" w:hAnsi="Avenir Next LT Pro"/>
          <w:color w:val="000000"/>
          <w:sz w:val="20"/>
          <w:szCs w:val="20"/>
        </w:rPr>
        <w:t xml:space="preserve"> </w:t>
      </w:r>
      <w:r w:rsidRPr="009F4EDF">
        <w:rPr>
          <w:rFonts w:ascii="Avenir Next LT Pro" w:hAnsi="Avenir Next LT Pro"/>
          <w:color w:val="000000"/>
          <w:sz w:val="20"/>
          <w:szCs w:val="20"/>
        </w:rPr>
        <w:t>Pengusul hanya diperkenankan mengisi di tempat yang telah disediakan sesuai dengan petunjuk pengisian dan tidak diperkenankan melakukan modifikasi template atau penghapusan di setiap bagian</w:t>
      </w:r>
      <w:r w:rsidRPr="009F4EDF">
        <w:rPr>
          <w:rFonts w:ascii="Avenir Next LT Pro" w:hAnsi="Avenir Next LT Pro"/>
          <w:color w:val="000000"/>
          <w:sz w:val="18"/>
          <w:szCs w:val="18"/>
        </w:rPr>
        <w:t>.</w:t>
      </w:r>
    </w:p>
    <w:p w14:paraId="6A92E5D9" w14:textId="78BC83C4" w:rsidR="000676F6" w:rsidRDefault="00816A4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  <w:r>
        <w:rPr>
          <w:noProof/>
          <w:color w:val="0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317E6D1" wp14:editId="23AC216A">
                <wp:simplePos x="0" y="0"/>
                <wp:positionH relativeFrom="column">
                  <wp:posOffset>-5444</wp:posOffset>
                </wp:positionH>
                <wp:positionV relativeFrom="paragraph">
                  <wp:posOffset>26851</wp:posOffset>
                </wp:positionV>
                <wp:extent cx="5796643" cy="27215"/>
                <wp:effectExtent l="0" t="0" r="33020" b="30480"/>
                <wp:wrapNone/>
                <wp:docPr id="1135743747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6643" cy="2721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662483F2" id="Straight Connector 9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.1pt" to="456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" strokecolor="black [3040]" strokeweight="1.5pt"/>
            </w:pict>
          </mc:Fallback>
        </mc:AlternateContent>
      </w:r>
    </w:p>
    <w:p w14:paraId="353865E9" w14:textId="37E83C8A" w:rsidR="000676F6" w:rsidRPr="009F4EDF" w:rsidRDefault="009A648D" w:rsidP="009F4EDF">
      <w:pPr>
        <w:pStyle w:val="ListParagraph"/>
        <w:numPr>
          <w:ilvl w:val="0"/>
          <w:numId w:val="10"/>
        </w:numPr>
        <w:tabs>
          <w:tab w:val="left" w:pos="284"/>
        </w:tabs>
        <w:ind w:left="142" w:hanging="142"/>
        <w:rPr>
          <w:rFonts w:ascii="Avenir Next LT Pro" w:hAnsi="Avenir Next LT Pro"/>
          <w:b/>
          <w:color w:val="000000"/>
        </w:rPr>
      </w:pPr>
      <w:r w:rsidRPr="009F4EDF">
        <w:rPr>
          <w:rFonts w:ascii="Avenir Next LT Pro" w:hAnsi="Avenir Next LT Pro"/>
          <w:b/>
          <w:color w:val="000000"/>
        </w:rPr>
        <w:t>JUDUL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 w:themeFill="accent1" w:themeFillTint="33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816A40" w:rsidRPr="00816A40" w14:paraId="59B4A45B" w14:textId="77777777" w:rsidTr="00816A40">
        <w:tc>
          <w:tcPr>
            <w:tcW w:w="9214" w:type="dxa"/>
            <w:shd w:val="clear" w:color="auto" w:fill="DBE5F1" w:themeFill="accent1" w:themeFillTint="33"/>
            <w:vAlign w:val="center"/>
          </w:tcPr>
          <w:p w14:paraId="4FAA776E" w14:textId="5A7BC6DE" w:rsidR="000676F6" w:rsidRPr="006179C9" w:rsidRDefault="009A648D" w:rsidP="009F4EDF">
            <w:pPr>
              <w:rPr>
                <w:rFonts w:ascii="Avenir Next LT Pro" w:hAnsi="Avenir Next LT Pro"/>
                <w:i/>
                <w:iCs/>
              </w:rPr>
            </w:pPr>
            <w:r w:rsidRPr="006179C9">
              <w:rPr>
                <w:rFonts w:ascii="Avenir Next LT Pro" w:hAnsi="Avenir Next LT Pro"/>
                <w:i/>
                <w:iCs/>
              </w:rPr>
              <w:t>Tuliskan</w:t>
            </w:r>
            <w:r w:rsidR="009F4EDF" w:rsidRPr="006179C9">
              <w:rPr>
                <w:rFonts w:ascii="Avenir Next LT Pro" w:hAnsi="Avenir Next LT Pro"/>
                <w:i/>
                <w:iCs/>
              </w:rPr>
              <w:t xml:space="preserve"> Judul usulan penelitian maksimal 20 kata</w:t>
            </w:r>
          </w:p>
        </w:tc>
      </w:tr>
      <w:tr w:rsidR="00FE57F4" w:rsidRPr="00816A40" w14:paraId="7A7912C5" w14:textId="77777777" w:rsidTr="009D7F05">
        <w:tc>
          <w:tcPr>
            <w:tcW w:w="9214" w:type="dxa"/>
            <w:shd w:val="clear" w:color="auto" w:fill="FFFFFF" w:themeFill="background1"/>
            <w:vAlign w:val="center"/>
          </w:tcPr>
          <w:p w14:paraId="3456A15C" w14:textId="7CEC47AB" w:rsidR="00FE57F4" w:rsidRPr="006179C9" w:rsidRDefault="008B640E" w:rsidP="003260B8">
            <w:pPr>
              <w:spacing w:before="120"/>
              <w:ind w:right="-188"/>
              <w:jc w:val="both"/>
              <w:rPr>
                <w:rFonts w:ascii="Avenir Next LT Pro" w:hAnsi="Avenir Next LT Pro"/>
              </w:rPr>
            </w:pPr>
            <w:permStart w:id="514809379" w:edGrp="everyone"/>
            <w:r w:rsidRPr="006179C9">
              <w:rPr>
                <w:rFonts w:ascii="Avenir Next LT Pro" w:hAnsi="Avenir Next LT Pro"/>
              </w:rPr>
              <w:t>[</w:t>
            </w:r>
            <w:r w:rsidR="006179C9">
              <w:rPr>
                <w:rFonts w:ascii="Avenir Next LT Pro" w:hAnsi="Avenir Next LT Pro"/>
              </w:rPr>
              <w:t>………………………………………………………………………………………………………………………………………………………………………………………………dst</w:t>
            </w:r>
            <w:r w:rsidR="00BC0F16" w:rsidRPr="006179C9">
              <w:rPr>
                <w:rFonts w:ascii="Avenir Next LT Pro" w:hAnsi="Avenir Next LT Pro"/>
              </w:rPr>
              <w:t>]</w:t>
            </w:r>
            <w:permEnd w:id="514809379"/>
          </w:p>
        </w:tc>
      </w:tr>
    </w:tbl>
    <w:p w14:paraId="0B3E8C4C" w14:textId="77777777" w:rsidR="000676F6" w:rsidRPr="009F4EDF" w:rsidRDefault="000676F6">
      <w:pPr>
        <w:tabs>
          <w:tab w:val="left" w:pos="1418"/>
        </w:tabs>
        <w:ind w:left="1418" w:hanging="1418"/>
        <w:rPr>
          <w:rFonts w:ascii="Avenir Next LT Pro" w:hAnsi="Avenir Next LT Pro"/>
          <w:color w:val="000000"/>
          <w:sz w:val="20"/>
          <w:szCs w:val="20"/>
        </w:rPr>
      </w:pPr>
    </w:p>
    <w:p w14:paraId="7998FC86" w14:textId="15F196C4" w:rsidR="000676F6" w:rsidRPr="009F4EDF" w:rsidRDefault="009A648D" w:rsidP="009F4EDF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rFonts w:ascii="Avenir Next LT Pro" w:hAnsi="Avenir Next LT Pro"/>
          <w:b/>
          <w:color w:val="000000"/>
        </w:rPr>
      </w:pPr>
      <w:r w:rsidRPr="009F4EDF">
        <w:rPr>
          <w:rFonts w:ascii="Avenir Next LT Pro" w:hAnsi="Avenir Next LT Pro"/>
          <w:b/>
          <w:color w:val="000000"/>
        </w:rPr>
        <w:t>RINGKASAN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 w:themeFill="accent1" w:themeFillTint="33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:rsidRPr="009F4EDF" w14:paraId="4FE6E1BB" w14:textId="77777777" w:rsidTr="0024718D">
        <w:tc>
          <w:tcPr>
            <w:tcW w:w="9214" w:type="dxa"/>
            <w:shd w:val="clear" w:color="auto" w:fill="DBE5F1" w:themeFill="accent1" w:themeFillTint="33"/>
          </w:tcPr>
          <w:p w14:paraId="7D1CAB5C" w14:textId="511C49AB" w:rsidR="000676F6" w:rsidRPr="009F4EDF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9F4EDF">
              <w:rPr>
                <w:rFonts w:ascii="Avenir Next LT Pro" w:hAnsi="Avenir Next LT Pro"/>
                <w:i/>
                <w:iCs/>
              </w:rPr>
              <w:t>Ringkasan penelitian tidak lebih dari 300 kata yang berisi urgensi, tujuan,</w:t>
            </w:r>
            <w:r w:rsidR="009F4EDF" w:rsidRPr="009F4EDF">
              <w:rPr>
                <w:rFonts w:ascii="Avenir Next LT Pro" w:hAnsi="Avenir Next LT Pro"/>
                <w:i/>
                <w:iCs/>
              </w:rPr>
              <w:t xml:space="preserve"> metode</w:t>
            </w:r>
            <w:r w:rsidRPr="009F4EDF">
              <w:rPr>
                <w:rFonts w:ascii="Avenir Next LT Pro" w:hAnsi="Avenir Next LT Pro"/>
                <w:i/>
                <w:iCs/>
              </w:rPr>
              <w:t xml:space="preserve"> dan luaran yang ditargetkan. </w:t>
            </w:r>
          </w:p>
        </w:tc>
      </w:tr>
      <w:tr w:rsidR="00337EDF" w:rsidRPr="009F4EDF" w14:paraId="42C5DEA8" w14:textId="77777777" w:rsidTr="0024718D">
        <w:tc>
          <w:tcPr>
            <w:tcW w:w="9214" w:type="dxa"/>
            <w:shd w:val="clear" w:color="auto" w:fill="FFFFFF" w:themeFill="background1"/>
          </w:tcPr>
          <w:p w14:paraId="143F2429" w14:textId="51C8F12C" w:rsidR="00337EDF" w:rsidRDefault="00337EDF" w:rsidP="0024718D">
            <w:pPr>
              <w:jc w:val="both"/>
              <w:rPr>
                <w:color w:val="000000"/>
              </w:rPr>
            </w:pPr>
            <w:permStart w:id="306922317" w:edGrp="everyone"/>
            <w:r w:rsidRPr="0B565CE2">
              <w:rPr>
                <w:color w:val="000000" w:themeColor="text1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dst</w:t>
            </w:r>
          </w:p>
          <w:permEnd w:id="306922317"/>
          <w:p w14:paraId="57F08FB4" w14:textId="77777777" w:rsidR="00337EDF" w:rsidRPr="00337EDF" w:rsidRDefault="00337EDF">
            <w:pPr>
              <w:jc w:val="both"/>
              <w:rPr>
                <w:rFonts w:ascii="Avenir Next LT Pro" w:hAnsi="Avenir Next LT Pro"/>
              </w:rPr>
            </w:pPr>
          </w:p>
        </w:tc>
      </w:tr>
    </w:tbl>
    <w:p w14:paraId="676E9FC5" w14:textId="77777777" w:rsidR="000676F6" w:rsidRDefault="009A648D">
      <w:pPr>
        <w:ind w:right="-187"/>
        <w:jc w:val="both"/>
        <w:rPr>
          <w:color w:val="000000"/>
        </w:rPr>
      </w:pPr>
      <w:r>
        <w:rPr>
          <w:b/>
          <w:color w:val="000000"/>
        </w:rPr>
        <w:t xml:space="preserve"> </w:t>
      </w:r>
    </w:p>
    <w:p w14:paraId="46265DF6" w14:textId="77777777" w:rsidR="000676F6" w:rsidRDefault="000676F6">
      <w:pPr>
        <w:tabs>
          <w:tab w:val="left" w:pos="1418"/>
        </w:tabs>
        <w:ind w:left="1418" w:hanging="1418"/>
        <w:rPr>
          <w:b/>
          <w:color w:val="000000"/>
        </w:rPr>
      </w:pPr>
    </w:p>
    <w:p w14:paraId="48EF8394" w14:textId="40A7B621" w:rsidR="000676F6" w:rsidRPr="00816A40" w:rsidRDefault="009A648D" w:rsidP="00816A40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KATA KUNCI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:rsidRPr="00816A40" w14:paraId="7E72F490" w14:textId="77777777">
        <w:tc>
          <w:tcPr>
            <w:tcW w:w="9214" w:type="dxa"/>
            <w:shd w:val="clear" w:color="auto" w:fill="B4C6E7"/>
          </w:tcPr>
          <w:p w14:paraId="27979D1C" w14:textId="398CE17F" w:rsidR="000676F6" w:rsidRPr="00816A40" w:rsidRDefault="00816A40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Isian 5 kata kunci yang dipisah dengan tanda titik koma (;)</w:t>
            </w:r>
          </w:p>
        </w:tc>
      </w:tr>
      <w:tr w:rsidR="00337EDF" w:rsidRPr="00816A40" w14:paraId="2577D68A" w14:textId="77777777" w:rsidTr="00337EDF">
        <w:tc>
          <w:tcPr>
            <w:tcW w:w="9214" w:type="dxa"/>
            <w:shd w:val="clear" w:color="auto" w:fill="FFFFFF" w:themeFill="background1"/>
          </w:tcPr>
          <w:p w14:paraId="00B7C7C7" w14:textId="07B31F4E" w:rsidR="00337EDF" w:rsidRPr="00337EDF" w:rsidRDefault="00337EDF" w:rsidP="00337EDF">
            <w:pPr>
              <w:spacing w:before="120"/>
              <w:rPr>
                <w:rFonts w:ascii="Avenir Next LT Pro" w:hAnsi="Avenir Next LT Pro"/>
              </w:rPr>
            </w:pPr>
            <w:permStart w:id="2103144038" w:edGrp="everyone"/>
            <w:r w:rsidRPr="00816A40">
              <w:rPr>
                <w:rFonts w:ascii="Avenir Next LT Pro" w:hAnsi="Avenir Next LT Pro"/>
                <w:color w:val="000000"/>
              </w:rPr>
              <w:t>……………………………</w:t>
            </w:r>
            <w:r w:rsidRPr="00816A40">
              <w:rPr>
                <w:rFonts w:ascii="Avenir Next LT Pro" w:hAnsi="Avenir Next LT Pro"/>
              </w:rPr>
              <w:t>……………….  dst.</w:t>
            </w:r>
            <w:permEnd w:id="2103144038"/>
          </w:p>
        </w:tc>
      </w:tr>
    </w:tbl>
    <w:p w14:paraId="4BD728A6" w14:textId="77777777" w:rsidR="000676F6" w:rsidRDefault="000676F6">
      <w:pPr>
        <w:tabs>
          <w:tab w:val="left" w:pos="1418"/>
        </w:tabs>
        <w:ind w:left="1418" w:hanging="1418"/>
        <w:rPr>
          <w:color w:val="000000"/>
        </w:rPr>
      </w:pPr>
    </w:p>
    <w:p w14:paraId="183F34BC" w14:textId="5B05BF9A" w:rsidR="000676F6" w:rsidRPr="00816A40" w:rsidRDefault="009A648D" w:rsidP="00816A40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b/>
          <w:color w:val="000000"/>
        </w:rPr>
      </w:pPr>
      <w:r w:rsidRPr="00816A40">
        <w:rPr>
          <w:b/>
          <w:color w:val="000000"/>
        </w:rPr>
        <w:t>PENDAHULUAN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14:paraId="0E7B736E" w14:textId="77777777" w:rsidTr="00816A40">
        <w:trPr>
          <w:trHeight w:val="2252"/>
        </w:trPr>
        <w:tc>
          <w:tcPr>
            <w:tcW w:w="9214" w:type="dxa"/>
            <w:shd w:val="clear" w:color="auto" w:fill="B4C6E7"/>
          </w:tcPr>
          <w:p w14:paraId="2D395A07" w14:textId="77777777" w:rsidR="000676F6" w:rsidRPr="00816A40" w:rsidRDefault="009A648D">
            <w:pPr>
              <w:jc w:val="both"/>
              <w:rPr>
                <w:i/>
                <w:iCs/>
              </w:rPr>
            </w:pPr>
            <w:r w:rsidRPr="00816A40">
              <w:rPr>
                <w:i/>
                <w:iCs/>
              </w:rPr>
              <w:t>Pendahuluan penelitian tidak lebih dari 1000 kata yang terdiri dari:</w:t>
            </w:r>
          </w:p>
          <w:p w14:paraId="0C3F9ADC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Latar belakang dan rumusan permasalahan yang akan diteliti</w:t>
            </w:r>
          </w:p>
          <w:p w14:paraId="7F249501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Pendekatan pemecahan masalah</w:t>
            </w:r>
          </w:p>
          <w:p w14:paraId="39753236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State of the art dan kebaruan</w:t>
            </w:r>
          </w:p>
          <w:p w14:paraId="60141C5B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Peta jalan (road map) penelitian 5 tahun kedepan (jika dalam bentuk konsorsium harus dilengkapi dengan roadmap penelitian konsorsium)</w:t>
            </w:r>
          </w:p>
          <w:p w14:paraId="7E90A79F" w14:textId="77777777" w:rsidR="000676F6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</w:pPr>
            <w:r w:rsidRPr="00816A40">
              <w:rPr>
                <w:i/>
                <w:iCs/>
                <w:color w:val="000000"/>
              </w:rPr>
              <w:t>Sitasi disusun dan ditulis berdasarkan sistem nomor sesuai dengan urutan pengutipan, mengikuti format Vancouver</w:t>
            </w:r>
          </w:p>
        </w:tc>
      </w:tr>
      <w:tr w:rsidR="00816A40" w:rsidRPr="00816A40" w14:paraId="2C0BC288" w14:textId="77777777" w:rsidTr="00816A40">
        <w:trPr>
          <w:trHeight w:val="837"/>
        </w:trPr>
        <w:tc>
          <w:tcPr>
            <w:tcW w:w="9214" w:type="dxa"/>
            <w:shd w:val="clear" w:color="auto" w:fill="DBE5F1" w:themeFill="accent1" w:themeFillTint="33"/>
          </w:tcPr>
          <w:p w14:paraId="19781F88" w14:textId="77777777" w:rsidR="00816A40" w:rsidRPr="00816A40" w:rsidRDefault="00816A40">
            <w:pPr>
              <w:jc w:val="both"/>
              <w:rPr>
                <w:rFonts w:ascii="Avenir Next LT Pro" w:hAnsi="Avenir Next LT Pro"/>
                <w:b/>
                <w:bCs/>
              </w:rPr>
            </w:pPr>
            <w:r w:rsidRPr="00816A40">
              <w:rPr>
                <w:rFonts w:ascii="Avenir Next LT Pro" w:hAnsi="Avenir Next LT Pro"/>
                <w:b/>
                <w:bCs/>
              </w:rPr>
              <w:t xml:space="preserve">D.1. LATAR BELAKANG DAN RUMUSAN MASALAH </w:t>
            </w:r>
          </w:p>
          <w:p w14:paraId="74B3AD49" w14:textId="0FBFD4A9" w:rsidR="00816A40" w:rsidRPr="00816A40" w:rsidRDefault="00816A40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latar belakang penelitian dan rumusan permasalahan yang akan diteliti, serta urgensi dari dilakukannya penelitian ini</w:t>
            </w:r>
          </w:p>
        </w:tc>
      </w:tr>
      <w:tr w:rsidR="00337EDF" w:rsidRPr="00816A40" w14:paraId="0FB6FD4A" w14:textId="77777777" w:rsidTr="00337EDF">
        <w:trPr>
          <w:trHeight w:val="837"/>
        </w:trPr>
        <w:tc>
          <w:tcPr>
            <w:tcW w:w="9214" w:type="dxa"/>
            <w:shd w:val="clear" w:color="auto" w:fill="FFFFFF" w:themeFill="background1"/>
          </w:tcPr>
          <w:p w14:paraId="2A7FFA57" w14:textId="76E03412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62085058" w:edGrp="everyone"/>
            <w:r>
              <w:rPr>
                <w:color w:val="000000"/>
              </w:rPr>
              <w:t>…………………………………………………………………………………………………</w:t>
            </w:r>
          </w:p>
          <w:p w14:paraId="0AB3B5F9" w14:textId="6DEA235B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435ADC01" w14:textId="755AE711" w:rsidR="00337EDF" w:rsidRP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t</w:t>
            </w:r>
            <w:r w:rsidR="00337EDF">
              <w:rPr>
                <w:color w:val="000000"/>
              </w:rPr>
              <w:t>.</w:t>
            </w:r>
            <w:permEnd w:id="62085058"/>
          </w:p>
        </w:tc>
      </w:tr>
    </w:tbl>
    <w:p w14:paraId="45BAD917" w14:textId="2E58B4C6" w:rsidR="000676F6" w:rsidRDefault="000676F6">
      <w:pPr>
        <w:spacing w:before="120"/>
        <w:ind w:left="60" w:right="-330"/>
        <w:rPr>
          <w:color w:val="000000"/>
        </w:rPr>
      </w:pPr>
    </w:p>
    <w:p w14:paraId="0E9ECB38" w14:textId="77777777" w:rsidR="00FE2BFC" w:rsidRDefault="00FE2BFC" w:rsidP="00816A40">
      <w:pPr>
        <w:tabs>
          <w:tab w:val="left" w:pos="1418"/>
        </w:tabs>
        <w:rPr>
          <w:rFonts w:ascii="Avenir Next LT Pro" w:hAnsi="Avenir Next LT Pro"/>
          <w:b/>
          <w:color w:val="000000"/>
        </w:rPr>
      </w:pPr>
    </w:p>
    <w:p w14:paraId="206BE353" w14:textId="2F0C86DE" w:rsidR="00816A40" w:rsidRPr="00816A40" w:rsidRDefault="00816A40" w:rsidP="00816A40">
      <w:pPr>
        <w:tabs>
          <w:tab w:val="left" w:pos="1418"/>
        </w:tabs>
        <w:rPr>
          <w:rFonts w:ascii="Avenir Next LT Pro" w:hAnsi="Avenir Next LT Pro"/>
          <w:b/>
          <w:color w:val="000000"/>
        </w:rPr>
      </w:pPr>
      <w:r>
        <w:rPr>
          <w:rFonts w:ascii="Avenir Next LT Pro" w:hAnsi="Avenir Next LT Pro"/>
          <w:b/>
          <w:color w:val="000000"/>
        </w:rPr>
        <w:t xml:space="preserve">D.2. PENDEKATAN PEMECAHAN MASALAH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816A40" w:rsidRPr="00816A40" w14:paraId="2809B58C" w14:textId="77777777" w:rsidTr="007723F5">
        <w:tc>
          <w:tcPr>
            <w:tcW w:w="9214" w:type="dxa"/>
            <w:shd w:val="clear" w:color="auto" w:fill="B4C6E7"/>
          </w:tcPr>
          <w:p w14:paraId="65FCA318" w14:textId="27CD7A7F" w:rsidR="00816A40" w:rsidRPr="00816A40" w:rsidRDefault="00816A40" w:rsidP="007723F5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pendekatan dan strategi pemecahan masalah yang telah dirumuskan</w:t>
            </w:r>
          </w:p>
        </w:tc>
      </w:tr>
      <w:tr w:rsidR="00337EDF" w:rsidRPr="00816A40" w14:paraId="172B51DC" w14:textId="77777777" w:rsidTr="00337EDF">
        <w:tc>
          <w:tcPr>
            <w:tcW w:w="9214" w:type="dxa"/>
            <w:shd w:val="clear" w:color="auto" w:fill="FFFFFF" w:themeFill="background1"/>
          </w:tcPr>
          <w:p w14:paraId="7C85D980" w14:textId="5F9918B6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1519457439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5F60CB2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460DB6D1" w14:textId="0E47F057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t</w:t>
            </w:r>
            <w:r w:rsidR="00337EDF">
              <w:rPr>
                <w:color w:val="000000"/>
              </w:rPr>
              <w:t>.</w:t>
            </w:r>
            <w:permEnd w:id="1519457439"/>
          </w:p>
        </w:tc>
      </w:tr>
    </w:tbl>
    <w:p w14:paraId="6CE275E5" w14:textId="4B2DE55E" w:rsidR="000676F6" w:rsidRDefault="000676F6" w:rsidP="00AD473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E589FF0" w14:textId="1C59B7CF" w:rsidR="00AD473E" w:rsidRPr="00AD473E" w:rsidRDefault="00AD473E" w:rsidP="00AD473E">
      <w:pPr>
        <w:tabs>
          <w:tab w:val="left" w:pos="1418"/>
        </w:tabs>
        <w:ind w:left="60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D.</w:t>
      </w:r>
      <w:r>
        <w:rPr>
          <w:rFonts w:ascii="Avenir Next LT Pro" w:hAnsi="Avenir Next LT Pro"/>
          <w:b/>
          <w:color w:val="000000"/>
        </w:rPr>
        <w:t>3</w:t>
      </w:r>
      <w:r w:rsidRPr="00AD473E">
        <w:rPr>
          <w:rFonts w:ascii="Avenir Next LT Pro" w:hAnsi="Avenir Next LT Pro"/>
          <w:b/>
          <w:color w:val="000000"/>
        </w:rPr>
        <w:t xml:space="preserve">. </w:t>
      </w:r>
      <w:r>
        <w:rPr>
          <w:rFonts w:ascii="Avenir Next LT Pro" w:hAnsi="Avenir Next LT Pro"/>
          <w:b/>
          <w:color w:val="000000"/>
        </w:rPr>
        <w:t>STATE OF THE ART DAN KEBARUAN</w:t>
      </w:r>
      <w:r w:rsidRPr="00AD473E">
        <w:rPr>
          <w:rFonts w:ascii="Avenir Next LT Pro" w:hAnsi="Avenir Next LT Pro"/>
          <w:b/>
          <w:color w:val="000000"/>
        </w:rPr>
        <w:t xml:space="preserve">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AD473E" w:rsidRPr="00816A40" w14:paraId="3C4927E8" w14:textId="77777777" w:rsidTr="007723F5">
        <w:tc>
          <w:tcPr>
            <w:tcW w:w="9214" w:type="dxa"/>
            <w:shd w:val="clear" w:color="auto" w:fill="B4C6E7"/>
          </w:tcPr>
          <w:p w14:paraId="68FC90BA" w14:textId="77777777" w:rsidR="00AD473E" w:rsidRPr="00816A40" w:rsidRDefault="00AD473E" w:rsidP="007723F5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pendekatan dan strategi pemecahan masalah yang telah dirumuskan</w:t>
            </w:r>
          </w:p>
        </w:tc>
      </w:tr>
      <w:tr w:rsidR="00337EDF" w:rsidRPr="00816A40" w14:paraId="667AC8F2" w14:textId="77777777" w:rsidTr="00337EDF">
        <w:tc>
          <w:tcPr>
            <w:tcW w:w="9214" w:type="dxa"/>
            <w:shd w:val="clear" w:color="auto" w:fill="FFFFFF" w:themeFill="background1"/>
          </w:tcPr>
          <w:p w14:paraId="392828CA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1542862409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B19DDB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0FFC8B5B" w14:textId="5EBC9A1B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t.</w:t>
            </w:r>
            <w:r w:rsidR="00337EDF">
              <w:rPr>
                <w:color w:val="000000"/>
              </w:rPr>
              <w:t>.</w:t>
            </w:r>
            <w:permEnd w:id="1542862409"/>
          </w:p>
        </w:tc>
      </w:tr>
    </w:tbl>
    <w:p w14:paraId="77B57EB6" w14:textId="77777777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ind w:left="420" w:right="-329"/>
        <w:jc w:val="both"/>
        <w:rPr>
          <w:color w:val="000000"/>
        </w:rPr>
      </w:pPr>
    </w:p>
    <w:p w14:paraId="3AC51407" w14:textId="128E7994" w:rsidR="00AD473E" w:rsidRPr="00AD473E" w:rsidRDefault="00AD473E" w:rsidP="00AD473E">
      <w:pPr>
        <w:tabs>
          <w:tab w:val="left" w:pos="1418"/>
        </w:tabs>
        <w:ind w:left="60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D.</w:t>
      </w:r>
      <w:r>
        <w:rPr>
          <w:rFonts w:ascii="Avenir Next LT Pro" w:hAnsi="Avenir Next LT Pro"/>
          <w:b/>
          <w:color w:val="000000"/>
        </w:rPr>
        <w:t>4</w:t>
      </w:r>
      <w:r w:rsidRPr="00AD473E">
        <w:rPr>
          <w:rFonts w:ascii="Avenir Next LT Pro" w:hAnsi="Avenir Next LT Pro"/>
          <w:b/>
          <w:color w:val="000000"/>
        </w:rPr>
        <w:t xml:space="preserve">. </w:t>
      </w:r>
      <w:r>
        <w:rPr>
          <w:rFonts w:ascii="Avenir Next LT Pro" w:hAnsi="Avenir Next LT Pro"/>
          <w:b/>
          <w:color w:val="000000"/>
        </w:rPr>
        <w:t>PETA JALAN PENELITIAN</w:t>
      </w:r>
      <w:r w:rsidRPr="00AD473E">
        <w:rPr>
          <w:rFonts w:ascii="Avenir Next LT Pro" w:hAnsi="Avenir Next LT Pro"/>
          <w:b/>
          <w:color w:val="000000"/>
        </w:rPr>
        <w:t xml:space="preserve">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AD473E" w:rsidRPr="00816A40" w14:paraId="0C23AD70" w14:textId="77777777" w:rsidTr="007723F5">
        <w:tc>
          <w:tcPr>
            <w:tcW w:w="9214" w:type="dxa"/>
            <w:shd w:val="clear" w:color="auto" w:fill="B4C6E7"/>
          </w:tcPr>
          <w:p w14:paraId="359E11F5" w14:textId="7DDC9E21" w:rsidR="00AD473E" w:rsidRPr="00816A40" w:rsidRDefault="00AD473E" w:rsidP="007723F5">
            <w:pPr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Tuliskan peta jalan penelitian dari tahapan yang telah dicapai, tahapan yang akan dilakukan selama jangka waktu penelitian, dan tahapan yang direncanakan</w:t>
            </w:r>
          </w:p>
        </w:tc>
      </w:tr>
      <w:tr w:rsidR="00337EDF" w:rsidRPr="00816A40" w14:paraId="7C5B81FE" w14:textId="77777777" w:rsidTr="00337EDF">
        <w:tc>
          <w:tcPr>
            <w:tcW w:w="9214" w:type="dxa"/>
            <w:shd w:val="clear" w:color="auto" w:fill="FFFFFF" w:themeFill="background1"/>
          </w:tcPr>
          <w:p w14:paraId="7DF2A944" w14:textId="0DEA8AE2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941830385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154880B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7346C0B3" w14:textId="3A904767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t</w:t>
            </w:r>
            <w:r w:rsidR="00337EDF">
              <w:rPr>
                <w:color w:val="000000"/>
              </w:rPr>
              <w:t>.</w:t>
            </w:r>
            <w:permEnd w:id="941830385"/>
          </w:p>
        </w:tc>
      </w:tr>
    </w:tbl>
    <w:p w14:paraId="68949B6B" w14:textId="77777777" w:rsidR="000676F6" w:rsidRDefault="000676F6">
      <w:pPr>
        <w:tabs>
          <w:tab w:val="left" w:pos="1418"/>
        </w:tabs>
        <w:ind w:left="1418" w:hanging="1418"/>
        <w:rPr>
          <w:color w:val="000000"/>
        </w:rPr>
      </w:pPr>
    </w:p>
    <w:p w14:paraId="281B577A" w14:textId="3130E4A9" w:rsidR="000676F6" w:rsidRPr="00AD473E" w:rsidRDefault="009A648D" w:rsidP="00AD473E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METODA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14:paraId="264C6BAB" w14:textId="77777777">
        <w:tc>
          <w:tcPr>
            <w:tcW w:w="9209" w:type="dxa"/>
            <w:shd w:val="clear" w:color="auto" w:fill="B4C6E7"/>
          </w:tcPr>
          <w:p w14:paraId="30C1EFEF" w14:textId="77777777" w:rsidR="00AD473E" w:rsidRPr="00B12740" w:rsidRDefault="00AD473E" w:rsidP="00AD473E">
            <w:pPr>
              <w:jc w:val="both"/>
              <w:rPr>
                <w:rFonts w:ascii="Avenir Next LT Pro" w:hAnsi="Avenir Next LT Pro"/>
                <w:i/>
                <w:iCs/>
              </w:rPr>
            </w:pPr>
            <w:r>
              <w:rPr>
                <w:rFonts w:ascii="Avenir Next LT Pro" w:hAnsi="Avenir Next LT Pro"/>
                <w:i/>
                <w:iCs/>
              </w:rPr>
              <w:t>Isian m</w:t>
            </w:r>
            <w:r w:rsidRPr="00B12740">
              <w:rPr>
                <w:rFonts w:ascii="Avenir Next LT Pro" w:hAnsi="Avenir Next LT Pro"/>
                <w:i/>
                <w:iCs/>
              </w:rPr>
              <w:t>etod</w:t>
            </w:r>
            <w:r>
              <w:rPr>
                <w:rFonts w:ascii="Avenir Next LT Pro" w:hAnsi="Avenir Next LT Pro"/>
                <w:i/>
                <w:iCs/>
              </w:rPr>
              <w:t>e</w:t>
            </w:r>
            <w:r w:rsidRPr="00B12740">
              <w:rPr>
                <w:rFonts w:ascii="Avenir Next LT Pro" w:hAnsi="Avenir Next LT Pro"/>
                <w:i/>
                <w:iCs/>
              </w:rPr>
              <w:t xml:space="preserve"> atau cara untuk mencapai tujuan yang telah ditetapkan tidak lebih</w:t>
            </w:r>
            <w:r>
              <w:rPr>
                <w:rFonts w:ascii="Avenir Next LT Pro" w:hAnsi="Avenir Next LT Pro"/>
                <w:i/>
                <w:iCs/>
              </w:rPr>
              <w:t xml:space="preserve"> dari</w:t>
            </w:r>
            <w:r w:rsidRPr="00B12740">
              <w:rPr>
                <w:rFonts w:ascii="Avenir Next LT Pro" w:hAnsi="Avenir Next LT Pro"/>
                <w:i/>
                <w:iCs/>
              </w:rPr>
              <w:t xml:space="preserve"> 1000 kata. Pada bagian metoda wajib dilengkapi dengan:</w:t>
            </w:r>
          </w:p>
          <w:p w14:paraId="1B1E7859" w14:textId="77777777" w:rsidR="00AD473E" w:rsidRPr="00B12740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B12740">
              <w:rPr>
                <w:rFonts w:ascii="Avenir Next LT Pro" w:hAnsi="Avenir Next LT Pro"/>
                <w:i/>
                <w:iCs/>
              </w:rPr>
              <w:t xml:space="preserve">Diagram alir penelitian yang menggambarkan apa yang sudah dilaksanakan dan yang akan dikerjakan selama waktu yang diusulkan. Format diagram alir dapat berupa file JPG/PNG. </w:t>
            </w:r>
          </w:p>
          <w:p w14:paraId="5EBC8D42" w14:textId="77777777" w:rsidR="00AD473E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B12740">
              <w:rPr>
                <w:rFonts w:ascii="Avenir Next LT Pro" w:hAnsi="Avenir Next LT Pro"/>
                <w:i/>
                <w:iCs/>
              </w:rPr>
              <w:t xml:space="preserve">Metode penelitian harus </w:t>
            </w:r>
            <w:r>
              <w:rPr>
                <w:rFonts w:ascii="Avenir Next LT Pro" w:hAnsi="Avenir Next LT Pro"/>
                <w:i/>
                <w:iCs/>
              </w:rPr>
              <w:t>memuat</w:t>
            </w:r>
            <w:r w:rsidRPr="00B12740">
              <w:rPr>
                <w:rFonts w:ascii="Avenir Next LT Pro" w:hAnsi="Avenir Next LT Pro"/>
                <w:i/>
                <w:iCs/>
              </w:rPr>
              <w:t>, sekurang-kurangnya proses, luaran, indikator capaian yang ditargetkan, serta anggota tim/mitra yang bertanggung jawab pada setiap tahapan penelitian.</w:t>
            </w:r>
          </w:p>
          <w:p w14:paraId="3BF7A39C" w14:textId="7FC25ED2" w:rsidR="000676F6" w:rsidRPr="00AD473E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Metode penelitian harus sejalan dengen Rencana Anggaran Biaya (RAB)</w:t>
            </w:r>
          </w:p>
        </w:tc>
      </w:tr>
      <w:tr w:rsidR="00337EDF" w14:paraId="27FDEFF0" w14:textId="77777777" w:rsidTr="00337EDF">
        <w:tc>
          <w:tcPr>
            <w:tcW w:w="9209" w:type="dxa"/>
            <w:shd w:val="clear" w:color="auto" w:fill="FFFFFF" w:themeFill="background1"/>
          </w:tcPr>
          <w:p w14:paraId="7F855BBD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permStart w:id="1825202208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AF57ED5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70F9E8C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5D4253B9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92CB81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1E95F1E7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t.</w:t>
            </w:r>
          </w:p>
          <w:permEnd w:id="1825202208"/>
          <w:p w14:paraId="47E14417" w14:textId="263AD6BE" w:rsidR="00337EDF" w:rsidRDefault="00337EDF" w:rsidP="00AD473E">
            <w:pPr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</w:tbl>
    <w:p w14:paraId="6E39A7F2" w14:textId="77777777" w:rsidR="00AD473E" w:rsidRDefault="00AD473E">
      <w:pPr>
        <w:spacing w:before="120"/>
        <w:ind w:right="-188"/>
        <w:jc w:val="both"/>
        <w:rPr>
          <w:color w:val="000000"/>
        </w:rPr>
      </w:pPr>
    </w:p>
    <w:p w14:paraId="7DF02041" w14:textId="05B23D88" w:rsidR="000676F6" w:rsidRPr="000056A1" w:rsidRDefault="00AD473E">
      <w:pPr>
        <w:spacing w:before="120"/>
        <w:ind w:right="-188"/>
        <w:rPr>
          <w:rFonts w:ascii="Avenir Next LT Pro" w:hAnsi="Avenir Next LT Pro"/>
          <w:b/>
          <w:color w:val="000000"/>
        </w:rPr>
      </w:pPr>
      <w:r w:rsidRPr="000056A1">
        <w:rPr>
          <w:rFonts w:ascii="Avenir Next LT Pro" w:hAnsi="Avenir Next LT Pro"/>
          <w:b/>
          <w:color w:val="000000"/>
        </w:rPr>
        <w:lastRenderedPageBreak/>
        <w:t>E.1. TARGET LUARAN WAJIB</w:t>
      </w:r>
    </w:p>
    <w:tbl>
      <w:tblPr>
        <w:tblW w:w="89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525"/>
        <w:gridCol w:w="2340"/>
        <w:gridCol w:w="2610"/>
        <w:gridCol w:w="2490"/>
      </w:tblGrid>
      <w:tr w:rsidR="00CA1AAC" w:rsidRPr="00AD473E" w14:paraId="3ECDE369" w14:textId="77777777" w:rsidTr="00CA1AAC">
        <w:trPr>
          <w:trHeight w:val="425"/>
        </w:trPr>
        <w:tc>
          <w:tcPr>
            <w:tcW w:w="1525" w:type="dxa"/>
            <w:shd w:val="clear" w:color="auto" w:fill="FDE9D9" w:themeFill="accent6" w:themeFillTint="33"/>
          </w:tcPr>
          <w:p w14:paraId="63C72AF3" w14:textId="1ADE58F0" w:rsidR="00CA1AAC" w:rsidRDefault="00CA1AAC">
            <w:pPr>
              <w:spacing w:before="120"/>
              <w:ind w:right="-188"/>
              <w:jc w:val="center"/>
              <w:rPr>
                <w:rFonts w:ascii="Avenir Next LT Pro" w:hAnsi="Avenir Next LT Pro"/>
                <w:b/>
                <w:color w:val="000000"/>
              </w:rPr>
            </w:pPr>
            <w:r>
              <w:rPr>
                <w:rFonts w:ascii="Avenir Next LT Pro" w:hAnsi="Avenir Next LT Pro"/>
                <w:b/>
                <w:color w:val="000000"/>
              </w:rPr>
              <w:t>Prioritas</w:t>
            </w:r>
          </w:p>
        </w:tc>
        <w:tc>
          <w:tcPr>
            <w:tcW w:w="2340" w:type="dxa"/>
            <w:shd w:val="clear" w:color="auto" w:fill="FDE9D9" w:themeFill="accent6" w:themeFillTint="33"/>
          </w:tcPr>
          <w:p w14:paraId="00125B59" w14:textId="6B818B3A" w:rsidR="00CA1AAC" w:rsidRPr="00AD473E" w:rsidRDefault="00CA1AAC">
            <w:pPr>
              <w:spacing w:before="120"/>
              <w:ind w:right="-188"/>
              <w:jc w:val="center"/>
              <w:rPr>
                <w:rFonts w:ascii="Avenir Next LT Pro" w:hAnsi="Avenir Next LT Pro"/>
                <w:b/>
                <w:color w:val="000000"/>
              </w:rPr>
            </w:pPr>
            <w:r>
              <w:rPr>
                <w:rFonts w:ascii="Avenir Next LT Pro" w:hAnsi="Avenir Next LT Pro"/>
                <w:b/>
                <w:color w:val="000000"/>
              </w:rPr>
              <w:t>Jurnal Target</w:t>
            </w:r>
          </w:p>
        </w:tc>
        <w:tc>
          <w:tcPr>
            <w:tcW w:w="2610" w:type="dxa"/>
            <w:shd w:val="clear" w:color="auto" w:fill="FDE9D9" w:themeFill="accent6" w:themeFillTint="33"/>
          </w:tcPr>
          <w:p w14:paraId="5B471104" w14:textId="77777777" w:rsidR="00CA1AAC" w:rsidRPr="00AD473E" w:rsidRDefault="00CA1AAC" w:rsidP="00AD473E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Status Target Capaian</w:t>
            </w:r>
          </w:p>
        </w:tc>
        <w:tc>
          <w:tcPr>
            <w:tcW w:w="2490" w:type="dxa"/>
            <w:shd w:val="clear" w:color="auto" w:fill="FDE9D9" w:themeFill="accent6" w:themeFillTint="33"/>
          </w:tcPr>
          <w:p w14:paraId="50649C52" w14:textId="77777777" w:rsidR="00CA1AAC" w:rsidRPr="00AD473E" w:rsidRDefault="00CA1AAC" w:rsidP="008A1EC0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Keterangan (Link jurnal dll</w:t>
            </w:r>
          </w:p>
        </w:tc>
      </w:tr>
      <w:tr w:rsidR="00CA1AAC" w:rsidRPr="00AD473E" w14:paraId="6765916C" w14:textId="77777777" w:rsidTr="00CA1AAC">
        <w:trPr>
          <w:trHeight w:val="389"/>
        </w:trPr>
        <w:tc>
          <w:tcPr>
            <w:tcW w:w="1525" w:type="dxa"/>
          </w:tcPr>
          <w:p w14:paraId="088FC39A" w14:textId="5B08FEE8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570977097" w:edGrp="everyone"/>
            <w:r>
              <w:rPr>
                <w:rFonts w:ascii="Avenir Next LT Pro" w:hAnsi="Avenir Next LT Pro"/>
                <w:color w:val="000000"/>
              </w:rPr>
              <w:t>Prioritas 1</w:t>
            </w:r>
          </w:p>
        </w:tc>
        <w:tc>
          <w:tcPr>
            <w:tcW w:w="2340" w:type="dxa"/>
          </w:tcPr>
          <w:p w14:paraId="7B9A0304" w14:textId="34429270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r w:rsidRPr="00AD473E">
              <w:rPr>
                <w:rFonts w:ascii="Avenir Next LT Pro" w:hAnsi="Avenir Next LT Pro"/>
                <w:color w:val="000000"/>
              </w:rPr>
              <w:t>…………………….</w:t>
            </w:r>
            <w:permEnd w:id="570977097"/>
          </w:p>
        </w:tc>
        <w:tc>
          <w:tcPr>
            <w:tcW w:w="2610" w:type="dxa"/>
          </w:tcPr>
          <w:p w14:paraId="5E72A26B" w14:textId="353630F2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410799896" w:edGrp="everyone"/>
            <w:r w:rsidRPr="00AD473E">
              <w:rPr>
                <w:rFonts w:ascii="Avenir Next LT Pro" w:hAnsi="Avenir Next LT Pro"/>
                <w:color w:val="000000"/>
              </w:rPr>
              <w:t>………</w:t>
            </w:r>
            <w:r>
              <w:t>..</w:t>
            </w:r>
            <w:r w:rsidRPr="00AD473E">
              <w:rPr>
                <w:rFonts w:ascii="Avenir Next LT Pro" w:hAnsi="Avenir Next LT Pro"/>
                <w:color w:val="000000"/>
              </w:rPr>
              <w:t>…</w:t>
            </w:r>
            <w:r>
              <w:rPr>
                <w:rFonts w:ascii="Avenir Next LT Pro" w:hAnsi="Avenir Next LT Pro"/>
                <w:color w:val="000000"/>
              </w:rPr>
              <w:t>………..</w:t>
            </w:r>
            <w:r w:rsidRPr="00AD473E">
              <w:rPr>
                <w:rFonts w:ascii="Avenir Next LT Pro" w:hAnsi="Avenir Next LT Pro"/>
                <w:color w:val="000000"/>
              </w:rPr>
              <w:t>….</w:t>
            </w:r>
            <w:permEnd w:id="410799896"/>
          </w:p>
        </w:tc>
        <w:tc>
          <w:tcPr>
            <w:tcW w:w="2490" w:type="dxa"/>
          </w:tcPr>
          <w:p w14:paraId="6ECDC759" w14:textId="4A98F3A0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540816954" w:edGrp="everyone"/>
            <w:r w:rsidRPr="00AD473E">
              <w:rPr>
                <w:rFonts w:ascii="Avenir Next LT Pro" w:hAnsi="Avenir Next LT Pro"/>
                <w:color w:val="000000"/>
              </w:rPr>
              <w:t>………………</w:t>
            </w:r>
            <w:r>
              <w:rPr>
                <w:rFonts w:ascii="Avenir Next LT Pro" w:hAnsi="Avenir Next LT Pro"/>
                <w:color w:val="000000"/>
              </w:rPr>
              <w:t>..</w:t>
            </w:r>
            <w:r w:rsidRPr="00AD473E">
              <w:rPr>
                <w:rFonts w:ascii="Avenir Next LT Pro" w:hAnsi="Avenir Next LT Pro"/>
                <w:color w:val="000000"/>
              </w:rPr>
              <w:t>…….</w:t>
            </w:r>
            <w:permEnd w:id="1540816954"/>
          </w:p>
        </w:tc>
      </w:tr>
      <w:tr w:rsidR="00CA1AAC" w:rsidRPr="00AD473E" w14:paraId="2AD66E37" w14:textId="77777777" w:rsidTr="00CA1AAC">
        <w:trPr>
          <w:trHeight w:val="389"/>
        </w:trPr>
        <w:tc>
          <w:tcPr>
            <w:tcW w:w="1525" w:type="dxa"/>
          </w:tcPr>
          <w:p w14:paraId="1F88E664" w14:textId="263F8A2E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203849799" w:edGrp="everyone"/>
            <w:r>
              <w:rPr>
                <w:rFonts w:ascii="Avenir Next LT Pro" w:hAnsi="Avenir Next LT Pro"/>
                <w:color w:val="000000"/>
              </w:rPr>
              <w:t>Prioritas 2</w:t>
            </w:r>
          </w:p>
        </w:tc>
        <w:tc>
          <w:tcPr>
            <w:tcW w:w="2340" w:type="dxa"/>
          </w:tcPr>
          <w:p w14:paraId="3E88D23F" w14:textId="10C7B2A7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r w:rsidRPr="00AD473E">
              <w:rPr>
                <w:rFonts w:ascii="Avenir Next LT Pro" w:hAnsi="Avenir Next LT Pro"/>
                <w:color w:val="000000"/>
              </w:rPr>
              <w:t>…………………….</w:t>
            </w:r>
            <w:permEnd w:id="1203849799"/>
          </w:p>
        </w:tc>
        <w:tc>
          <w:tcPr>
            <w:tcW w:w="2610" w:type="dxa"/>
          </w:tcPr>
          <w:p w14:paraId="21F697F3" w14:textId="6AFCA74C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90179553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</w:t>
            </w:r>
            <w:r>
              <w:rPr>
                <w:rFonts w:ascii="Avenir Next LT Pro" w:hAnsi="Avenir Next LT Pro"/>
                <w:color w:val="000000"/>
              </w:rPr>
              <w:t>..</w:t>
            </w:r>
            <w:permEnd w:id="90179553"/>
          </w:p>
        </w:tc>
        <w:tc>
          <w:tcPr>
            <w:tcW w:w="2490" w:type="dxa"/>
          </w:tcPr>
          <w:p w14:paraId="0C300FAF" w14:textId="227E56DC" w:rsidR="00CA1AAC" w:rsidRPr="00AD473E" w:rsidRDefault="00CA1AAC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791627140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.</w:t>
            </w:r>
            <w:permEnd w:id="1791627140"/>
          </w:p>
        </w:tc>
      </w:tr>
    </w:tbl>
    <w:p w14:paraId="7B0BDD50" w14:textId="77777777" w:rsidR="006D4B25" w:rsidRDefault="006D4B25">
      <w:pPr>
        <w:spacing w:before="120"/>
        <w:ind w:right="-188"/>
        <w:rPr>
          <w:rFonts w:ascii="Avenir Next LT Pro" w:hAnsi="Avenir Next LT Pro"/>
          <w:b/>
          <w:color w:val="000000"/>
        </w:rPr>
      </w:pPr>
    </w:p>
    <w:p w14:paraId="780337CD" w14:textId="080ED67E" w:rsidR="000676F6" w:rsidRPr="00AD473E" w:rsidRDefault="009A648D" w:rsidP="00AD473E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JADWAL PENELITIAN</w:t>
      </w:r>
      <w:permStart w:id="893206790" w:edGrp="everyone"/>
      <w:permEnd w:id="893206790"/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:rsidRPr="00AD473E" w14:paraId="1B121EAB" w14:textId="77777777">
        <w:tc>
          <w:tcPr>
            <w:tcW w:w="9209" w:type="dxa"/>
            <w:shd w:val="clear" w:color="auto" w:fill="B4C6E7"/>
          </w:tcPr>
          <w:p w14:paraId="2E80B7A6" w14:textId="77777777" w:rsidR="000676F6" w:rsidRPr="00AD473E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Jadwal penelitian disusun berdasarkan pelaksanaan penelitian, harap disesuaikan berdasarkan lama tahun pelaksanaan penelitian</w:t>
            </w:r>
          </w:p>
        </w:tc>
      </w:tr>
      <w:tr w:rsidR="00552CD4" w:rsidRPr="00AD473E" w14:paraId="53E38ACA" w14:textId="77777777" w:rsidTr="00552CD4">
        <w:tc>
          <w:tcPr>
            <w:tcW w:w="9209" w:type="dxa"/>
            <w:shd w:val="clear" w:color="auto" w:fill="FFFFFF" w:themeFill="background1"/>
          </w:tcPr>
          <w:p w14:paraId="5B503887" w14:textId="3C925A29" w:rsidR="00552CD4" w:rsidRPr="00552CD4" w:rsidRDefault="00552CD4" w:rsidP="00552CD4">
            <w:pPr>
              <w:jc w:val="both"/>
              <w:rPr>
                <w:rFonts w:ascii="Avenir Next LT Pro" w:hAnsi="Avenir Next LT Pro"/>
                <w:i/>
                <w:iCs/>
              </w:rPr>
            </w:pPr>
            <w:permStart w:id="87389261" w:edGrp="everyone"/>
            <w:r w:rsidRPr="00552CD4">
              <w:rPr>
                <w:rFonts w:ascii="Avenir Next LT Pro" w:hAnsi="Avenir Next LT Pro"/>
                <w:i/>
                <w:iCs/>
              </w:rPr>
              <w:t>Tahun ke-1</w:t>
            </w:r>
          </w:p>
          <w:tbl>
            <w:tblPr>
              <w:tblW w:w="9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115" w:type="dxa"/>
                <w:right w:w="115" w:type="dxa"/>
              </w:tblCellMar>
              <w:tblLook w:val="0400" w:firstRow="0" w:lastRow="0" w:firstColumn="0" w:lastColumn="0" w:noHBand="0" w:noVBand="1"/>
            </w:tblPr>
            <w:tblGrid>
              <w:gridCol w:w="1080"/>
              <w:gridCol w:w="2668"/>
              <w:gridCol w:w="670"/>
              <w:gridCol w:w="670"/>
              <w:gridCol w:w="670"/>
              <w:gridCol w:w="670"/>
              <w:gridCol w:w="670"/>
              <w:gridCol w:w="670"/>
              <w:gridCol w:w="670"/>
              <w:gridCol w:w="670"/>
            </w:tblGrid>
            <w:tr w:rsidR="00552CD4" w:rsidRPr="00552CD4" w14:paraId="11D5E66F" w14:textId="77777777" w:rsidTr="003C38D5">
              <w:trPr>
                <w:trHeight w:val="399"/>
              </w:trPr>
              <w:tc>
                <w:tcPr>
                  <w:tcW w:w="1080" w:type="dxa"/>
                  <w:vMerge w:val="restart"/>
                  <w:vAlign w:val="center"/>
                </w:tcPr>
                <w:p w14:paraId="2F958862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No</w:t>
                  </w:r>
                </w:p>
              </w:tc>
              <w:tc>
                <w:tcPr>
                  <w:tcW w:w="2668" w:type="dxa"/>
                  <w:vMerge w:val="restart"/>
                  <w:vAlign w:val="center"/>
                </w:tcPr>
                <w:p w14:paraId="169DDC50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Nama Kegiatan</w:t>
                  </w:r>
                </w:p>
              </w:tc>
              <w:tc>
                <w:tcPr>
                  <w:tcW w:w="5360" w:type="dxa"/>
                  <w:gridSpan w:val="8"/>
                  <w:vAlign w:val="center"/>
                </w:tcPr>
                <w:p w14:paraId="4119B231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Bulan</w:t>
                  </w:r>
                </w:p>
              </w:tc>
            </w:tr>
            <w:tr w:rsidR="00552CD4" w:rsidRPr="00552CD4" w14:paraId="61A052BE" w14:textId="77777777" w:rsidTr="003C38D5">
              <w:trPr>
                <w:trHeight w:val="142"/>
              </w:trPr>
              <w:tc>
                <w:tcPr>
                  <w:tcW w:w="1080" w:type="dxa"/>
                  <w:vMerge/>
                  <w:vAlign w:val="center"/>
                </w:tcPr>
                <w:p w14:paraId="55F5E1A0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</w:p>
              </w:tc>
              <w:tc>
                <w:tcPr>
                  <w:tcW w:w="2668" w:type="dxa"/>
                  <w:vMerge/>
                  <w:vAlign w:val="center"/>
                </w:tcPr>
                <w:p w14:paraId="54DDA4E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60BC300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C44C0B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4A25E5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40AD181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E1412C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0321897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8A2F837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F191DF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</w:tr>
            <w:tr w:rsidR="00552CD4" w:rsidRPr="00552CD4" w14:paraId="57E58381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E932913" w14:textId="42B7F1FC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4E9BA6E0" w14:textId="22217160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445DCB9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D5784F7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194EB46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912935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8ABC301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2064E478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99D80A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A5E1F5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2A76056D" w14:textId="77777777" w:rsidTr="003C38D5">
              <w:trPr>
                <w:trHeight w:val="389"/>
              </w:trPr>
              <w:tc>
                <w:tcPr>
                  <w:tcW w:w="1080" w:type="dxa"/>
                </w:tcPr>
                <w:p w14:paraId="1AF2D477" w14:textId="07711803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0CDA295" w14:textId="0FDF32F4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1BE327A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475703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85E9E1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0E37D2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244D56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5BB858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5FEF71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5A2623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4DCDB498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0CBAF20E" w14:textId="18B2E1F1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AE4B330" w14:textId="00B273C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32BB29C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13F96E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F8E132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881D88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85D45B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D48ECB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AE749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CBB703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23A7EB62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6795FC4A" w14:textId="21929808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FFC9140" w14:textId="59104CCE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175D337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D8B652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7B50AC6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76B13F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1EAA46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21B1046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F0334E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912071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DC1336" w:rsidRPr="00552CD4" w14:paraId="365A5692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3E99A673" w14:textId="42A0143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27935B60" w14:textId="1234D608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5B25444B" w14:textId="1003A609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3FB9E9F5" w14:textId="7705526D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A512761" w14:textId="2238116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660AA19" w14:textId="5C00E60C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56A7691" w14:textId="298652B2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05391B0" w14:textId="211F4591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08CDE6" w14:textId="47BC896B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9CFDCE6" w14:textId="26F09B20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DC1336" w:rsidRPr="00552CD4" w14:paraId="61EFD654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9D39998" w14:textId="777BD883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25B84D70" w14:textId="652E1B24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2A7F86C6" w14:textId="34D4102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9621F89" w14:textId="467CFE2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460C128" w14:textId="442F621B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EDEF512" w14:textId="68D37F45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A6C8FB3" w14:textId="14C675A0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1D1AFE7" w14:textId="1C9B42C2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3455FDA5" w14:textId="0B5CD8D5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1F07CC7" w14:textId="03F71A61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CC7BEB" w:rsidRPr="00552CD4" w14:paraId="124110BC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B2B81EB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2668" w:type="dxa"/>
                </w:tcPr>
                <w:p w14:paraId="2F23F0AF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0D53B0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F4619AA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F536959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DFD45F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871C4E8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F9BF09E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C6AAC4C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6360C3B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</w:tr>
          </w:tbl>
          <w:p w14:paraId="717C9816" w14:textId="77777777" w:rsidR="00552CD4" w:rsidRPr="00AD473E" w:rsidRDefault="00552CD4">
            <w:pPr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  <w:permEnd w:id="87389261"/>
    </w:tbl>
    <w:p w14:paraId="02B0301F" w14:textId="77777777" w:rsidR="00AD473E" w:rsidRPr="00AD473E" w:rsidRDefault="00AD473E" w:rsidP="00AD473E">
      <w:pPr>
        <w:rPr>
          <w:rFonts w:ascii="Avenir Next LT Pro" w:hAnsi="Avenir Next LT Pro"/>
          <w:color w:val="000000"/>
        </w:rPr>
      </w:pPr>
    </w:p>
    <w:p w14:paraId="543F8690" w14:textId="25CDD4DA" w:rsidR="00515165" w:rsidRPr="00AD473E" w:rsidRDefault="00515165" w:rsidP="00515165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>
        <w:rPr>
          <w:rFonts w:ascii="Avenir Next LT Pro" w:hAnsi="Avenir Next LT Pro"/>
          <w:b/>
          <w:color w:val="000000"/>
        </w:rPr>
        <w:t xml:space="preserve">JUSTIFIKASI ANGGARAN 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515165" w:rsidRPr="00AD473E" w14:paraId="1AF2DC1B" w14:textId="77777777" w:rsidTr="003C38D5">
        <w:tc>
          <w:tcPr>
            <w:tcW w:w="9209" w:type="dxa"/>
            <w:shd w:val="clear" w:color="auto" w:fill="B4C6E7"/>
          </w:tcPr>
          <w:p w14:paraId="241A2B10" w14:textId="52619E25" w:rsidR="00515165" w:rsidRPr="00AD473E" w:rsidRDefault="000B4428" w:rsidP="003C38D5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0B4428">
              <w:rPr>
                <w:rFonts w:ascii="Avenir Next LT Pro" w:hAnsi="Avenir Next LT Pro"/>
                <w:i/>
                <w:iCs/>
              </w:rPr>
              <w:t xml:space="preserve">Justifikasi anggaran </w:t>
            </w:r>
            <w:r w:rsidR="00691B16">
              <w:rPr>
                <w:rFonts w:ascii="Avenir Next LT Pro" w:hAnsi="Avenir Next LT Pro"/>
                <w:i/>
                <w:iCs/>
              </w:rPr>
              <w:t>disusun berdasarakan</w:t>
            </w:r>
            <w:r w:rsidRPr="000B4428">
              <w:rPr>
                <w:rFonts w:ascii="Avenir Next LT Pro" w:hAnsi="Avenir Next LT Pro"/>
                <w:i/>
                <w:iCs/>
              </w:rPr>
              <w:t xml:space="preserve"> rinci biaya yang dihabiskan dalam kegiatan</w:t>
            </w:r>
            <w:r w:rsidR="005C1ED9">
              <w:rPr>
                <w:rFonts w:ascii="Avenir Next LT Pro" w:hAnsi="Avenir Next LT Pro"/>
                <w:i/>
                <w:iCs/>
              </w:rPr>
              <w:t xml:space="preserve"> penelitian</w:t>
            </w:r>
          </w:p>
        </w:tc>
      </w:tr>
      <w:tr w:rsidR="00552CD4" w:rsidRPr="00AD473E" w14:paraId="67161D7A" w14:textId="77777777" w:rsidTr="00552CD4">
        <w:tc>
          <w:tcPr>
            <w:tcW w:w="9209" w:type="dxa"/>
            <w:shd w:val="clear" w:color="auto" w:fill="FFFFFF" w:themeFill="background1"/>
          </w:tcPr>
          <w:tbl>
            <w:tblPr>
              <w:tblStyle w:val="TableGrid"/>
              <w:tblW w:w="9141" w:type="dxa"/>
              <w:tblLayout w:type="fixed"/>
              <w:tblLook w:val="04A0" w:firstRow="1" w:lastRow="0" w:firstColumn="1" w:lastColumn="0" w:noHBand="0" w:noVBand="1"/>
            </w:tblPr>
            <w:tblGrid>
              <w:gridCol w:w="829"/>
              <w:gridCol w:w="5387"/>
              <w:gridCol w:w="2925"/>
            </w:tblGrid>
            <w:tr w:rsidR="00552CD4" w:rsidRPr="00D7765D" w14:paraId="091CFB29" w14:textId="77777777" w:rsidTr="00552CD4">
              <w:tc>
                <w:tcPr>
                  <w:tcW w:w="829" w:type="dxa"/>
                  <w:shd w:val="clear" w:color="auto" w:fill="FDE9D9" w:themeFill="accent6" w:themeFillTint="33"/>
                </w:tcPr>
                <w:p w14:paraId="2C1C6F85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>No</w:t>
                  </w:r>
                </w:p>
              </w:tc>
              <w:tc>
                <w:tcPr>
                  <w:tcW w:w="5387" w:type="dxa"/>
                  <w:shd w:val="clear" w:color="auto" w:fill="FDE9D9" w:themeFill="accent6" w:themeFillTint="33"/>
                </w:tcPr>
                <w:p w14:paraId="59EEFE75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>Rincian Biaya</w:t>
                  </w:r>
                </w:p>
              </w:tc>
              <w:tc>
                <w:tcPr>
                  <w:tcW w:w="2925" w:type="dxa"/>
                  <w:shd w:val="clear" w:color="auto" w:fill="FDE9D9" w:themeFill="accent6" w:themeFillTint="33"/>
                </w:tcPr>
                <w:p w14:paraId="40A4B0BC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 xml:space="preserve">Jumlah </w:t>
                  </w:r>
                  <w:r>
                    <w:rPr>
                      <w:rFonts w:ascii="Avenir Next LT Pro" w:hAnsi="Avenir Next LT Pro"/>
                      <w:b/>
                      <w:bCs/>
                    </w:rPr>
                    <w:t>(Rp)</w:t>
                  </w:r>
                </w:p>
              </w:tc>
            </w:tr>
            <w:tr w:rsidR="00552CD4" w:rsidRPr="00D7765D" w14:paraId="11F9B3FF" w14:textId="77777777" w:rsidTr="00552CD4">
              <w:tc>
                <w:tcPr>
                  <w:tcW w:w="829" w:type="dxa"/>
                </w:tcPr>
                <w:p w14:paraId="37DC05B9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1</w:t>
                  </w:r>
                </w:p>
              </w:tc>
              <w:tc>
                <w:tcPr>
                  <w:tcW w:w="5387" w:type="dxa"/>
                </w:tcPr>
                <w:p w14:paraId="0ED45C08" w14:textId="38A901AA" w:rsidR="00552CD4" w:rsidRPr="00D7765D" w:rsidRDefault="005B3688" w:rsidP="00552CD4">
                  <w:pPr>
                    <w:rPr>
                      <w:rFonts w:ascii="Avenir Next LT Pro" w:hAnsi="Avenir Next LT Pro"/>
                    </w:rPr>
                  </w:pPr>
                  <w:r w:rsidRPr="005B3688">
                    <w:rPr>
                      <w:rFonts w:ascii="Avenir Next LT Pro" w:hAnsi="Avenir Next LT Pro"/>
                    </w:rPr>
                    <w:t>Biaya proses penelitian</w:t>
                  </w:r>
                </w:p>
              </w:tc>
              <w:tc>
                <w:tcPr>
                  <w:tcW w:w="2925" w:type="dxa"/>
                </w:tcPr>
                <w:p w14:paraId="03DB5FE0" w14:textId="04CE1AF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permStart w:id="249308946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249308946"/>
                </w:p>
              </w:tc>
            </w:tr>
            <w:tr w:rsidR="00552CD4" w:rsidRPr="00D7765D" w14:paraId="486A3CE4" w14:textId="77777777" w:rsidTr="00552CD4">
              <w:tc>
                <w:tcPr>
                  <w:tcW w:w="829" w:type="dxa"/>
                </w:tcPr>
                <w:p w14:paraId="337B0A24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2</w:t>
                  </w:r>
                </w:p>
              </w:tc>
              <w:tc>
                <w:tcPr>
                  <w:tcW w:w="5387" w:type="dxa"/>
                </w:tcPr>
                <w:p w14:paraId="1240CC04" w14:textId="3DE791F4" w:rsidR="00552CD4" w:rsidRPr="00D7765D" w:rsidRDefault="00956903" w:rsidP="00552CD4">
                  <w:pPr>
                    <w:rPr>
                      <w:rFonts w:ascii="Avenir Next LT Pro" w:hAnsi="Avenir Next LT Pro"/>
                    </w:rPr>
                  </w:pPr>
                  <w:r w:rsidRPr="00956903">
                    <w:rPr>
                      <w:rFonts w:ascii="Avenir Next LT Pro" w:hAnsi="Avenir Next LT Pro"/>
                    </w:rPr>
                    <w:t>Luaran/Publikasi</w:t>
                  </w:r>
                </w:p>
              </w:tc>
              <w:tc>
                <w:tcPr>
                  <w:tcW w:w="2925" w:type="dxa"/>
                </w:tcPr>
                <w:p w14:paraId="5ADF6D20" w14:textId="2F5D4353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789726389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789726389"/>
                </w:p>
              </w:tc>
            </w:tr>
            <w:tr w:rsidR="00552CD4" w:rsidRPr="00D7765D" w14:paraId="6033382C" w14:textId="77777777" w:rsidTr="00552CD4">
              <w:tc>
                <w:tcPr>
                  <w:tcW w:w="6216" w:type="dxa"/>
                  <w:gridSpan w:val="2"/>
                </w:tcPr>
                <w:p w14:paraId="401969FA" w14:textId="77777777" w:rsidR="00552CD4" w:rsidRPr="00D7765D" w:rsidRDefault="00552CD4" w:rsidP="00552CD4">
                  <w:pPr>
                    <w:jc w:val="right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 xml:space="preserve">Total </w:t>
                  </w:r>
                </w:p>
              </w:tc>
              <w:tc>
                <w:tcPr>
                  <w:tcW w:w="2925" w:type="dxa"/>
                </w:tcPr>
                <w:p w14:paraId="2A036B2C" w14:textId="65F83C06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819164878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819164878"/>
                </w:p>
              </w:tc>
            </w:tr>
          </w:tbl>
          <w:p w14:paraId="447C13F3" w14:textId="77777777" w:rsidR="00552CD4" w:rsidRPr="000B4428" w:rsidRDefault="00552CD4" w:rsidP="00552CD4">
            <w:pPr>
              <w:ind w:left="-120"/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</w:tbl>
    <w:p w14:paraId="10733746" w14:textId="77777777" w:rsidR="006D4B25" w:rsidRDefault="006D4B25" w:rsidP="006D4B25">
      <w:pPr>
        <w:spacing w:before="120"/>
        <w:rPr>
          <w:rFonts w:ascii="Avenir Next LT Pro" w:hAnsi="Avenir Next LT Pro"/>
          <w:b/>
        </w:rPr>
      </w:pPr>
    </w:p>
    <w:p w14:paraId="6EBDE4DC" w14:textId="33A65E0F" w:rsidR="000676F6" w:rsidRPr="00FE2BFC" w:rsidRDefault="009A648D" w:rsidP="00FE2BFC">
      <w:pPr>
        <w:pStyle w:val="ListParagraph"/>
        <w:numPr>
          <w:ilvl w:val="0"/>
          <w:numId w:val="10"/>
        </w:numPr>
        <w:spacing w:before="120"/>
        <w:ind w:left="284"/>
        <w:rPr>
          <w:rFonts w:ascii="Avenir Next LT Pro" w:hAnsi="Avenir Next LT Pro"/>
          <w:b/>
        </w:rPr>
      </w:pPr>
      <w:r w:rsidRPr="00FE2BFC">
        <w:rPr>
          <w:rFonts w:ascii="Avenir Next LT Pro" w:hAnsi="Avenir Next LT Pro"/>
          <w:b/>
        </w:rPr>
        <w:t>DAFTAR PUSTAKA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:rsidRPr="00AD473E" w14:paraId="0A74623E" w14:textId="77777777">
        <w:tc>
          <w:tcPr>
            <w:tcW w:w="9209" w:type="dxa"/>
            <w:shd w:val="clear" w:color="auto" w:fill="B4C6E7"/>
          </w:tcPr>
          <w:p w14:paraId="0601B473" w14:textId="77777777" w:rsidR="000676F6" w:rsidRPr="00AD473E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Sitasi disusun dan ditulis berdasarkan sistem nomor sesuai dengan urutan pengutipan, mengikuti format Vancouver. Hanya pustaka yang disitasi pada usulan penelitian yang dicantumkan dalam Daftar Pustaka.</w:t>
            </w:r>
          </w:p>
        </w:tc>
      </w:tr>
      <w:tr w:rsidR="00552CD4" w:rsidRPr="00AD473E" w14:paraId="69D9965F" w14:textId="77777777" w:rsidTr="00552CD4">
        <w:tc>
          <w:tcPr>
            <w:tcW w:w="9209" w:type="dxa"/>
            <w:shd w:val="clear" w:color="auto" w:fill="FFFFFF" w:themeFill="background1"/>
          </w:tcPr>
          <w:p w14:paraId="7419FF84" w14:textId="77777777" w:rsidR="00552CD4" w:rsidRPr="00D7765D" w:rsidRDefault="00552CD4" w:rsidP="00552CD4">
            <w:pPr>
              <w:widowControl w:val="0"/>
              <w:jc w:val="both"/>
              <w:rPr>
                <w:rFonts w:ascii="Avenir Next LT Pro" w:hAnsi="Avenir Next LT Pro"/>
                <w:color w:val="000000"/>
              </w:rPr>
            </w:pPr>
            <w:permStart w:id="705318500" w:edGrp="everyone"/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246C579A" w14:textId="77777777" w:rsidR="00552CD4" w:rsidRPr="00D7765D" w:rsidRDefault="00552CD4" w:rsidP="00552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4DB668A6" w14:textId="38C5F4D6" w:rsidR="00552CD4" w:rsidRPr="00552CD4" w:rsidRDefault="00552CD4" w:rsidP="00552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</w:t>
            </w:r>
            <w:r>
              <w:rPr>
                <w:rFonts w:ascii="Avenir Next LT Pro" w:hAnsi="Avenir Next LT Pro"/>
                <w:color w:val="000000"/>
              </w:rPr>
              <w:t>…</w:t>
            </w:r>
            <w:r>
              <w:rPr>
                <w:color w:val="000000"/>
              </w:rPr>
              <w:t>dst</w:t>
            </w:r>
            <w:permEnd w:id="705318500"/>
          </w:p>
        </w:tc>
      </w:tr>
    </w:tbl>
    <w:p w14:paraId="4513AF90" w14:textId="3A2337A1" w:rsidR="000676F6" w:rsidRDefault="000676F6" w:rsidP="00552CD4">
      <w:pPr>
        <w:widowControl w:val="0"/>
        <w:jc w:val="both"/>
        <w:rPr>
          <w:color w:val="000000"/>
        </w:rPr>
      </w:pPr>
    </w:p>
    <w:p w14:paraId="45FCE8CF" w14:textId="3EA59768" w:rsidR="008458E9" w:rsidRPr="00FE2BFC" w:rsidRDefault="008458E9" w:rsidP="008458E9">
      <w:pPr>
        <w:pStyle w:val="ListParagraph"/>
        <w:numPr>
          <w:ilvl w:val="0"/>
          <w:numId w:val="10"/>
        </w:numPr>
        <w:spacing w:before="120"/>
        <w:ind w:left="284"/>
        <w:rPr>
          <w:rFonts w:ascii="Avenir Next LT Pro" w:hAnsi="Avenir Next LT Pro"/>
          <w:b/>
        </w:rPr>
      </w:pPr>
      <w:r>
        <w:rPr>
          <w:rFonts w:ascii="Avenir Next LT Pro" w:hAnsi="Avenir Next LT Pro"/>
          <w:b/>
        </w:rPr>
        <w:t xml:space="preserve">LAMPIRAN </w:t>
      </w:r>
      <w:r w:rsidR="003C446F">
        <w:rPr>
          <w:rFonts w:ascii="Avenir Next LT Pro" w:hAnsi="Avenir Next LT Pro"/>
          <w:b/>
        </w:rPr>
        <w:t>(Khusus skema PKPT dan Terapan)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3C446F" w:rsidRPr="00AD473E" w14:paraId="2CCA2254" w14:textId="77777777" w:rsidTr="00A617D1">
        <w:tc>
          <w:tcPr>
            <w:tcW w:w="9209" w:type="dxa"/>
            <w:shd w:val="clear" w:color="auto" w:fill="B4C6E7"/>
          </w:tcPr>
          <w:p w14:paraId="2B3F0C5D" w14:textId="5392450E" w:rsidR="003C446F" w:rsidRPr="00AD473E" w:rsidRDefault="00581E36" w:rsidP="00A617D1">
            <w:pPr>
              <w:jc w:val="both"/>
              <w:rPr>
                <w:rFonts w:ascii="Avenir Next LT Pro" w:hAnsi="Avenir Next LT Pro"/>
                <w:i/>
                <w:iCs/>
              </w:rPr>
            </w:pPr>
            <w:r>
              <w:rPr>
                <w:rFonts w:ascii="Avenir Next LT Pro" w:hAnsi="Avenir Next LT Pro"/>
                <w:i/>
                <w:iCs/>
              </w:rPr>
              <w:t xml:space="preserve">Khusus skema PKPT dan Terapan diwajibkan melampirkan Surat </w:t>
            </w:r>
            <w:r w:rsidR="007E4C40">
              <w:rPr>
                <w:rFonts w:ascii="Avenir Next LT Pro" w:hAnsi="Avenir Next LT Pro"/>
                <w:i/>
                <w:iCs/>
              </w:rPr>
              <w:t>Ke</w:t>
            </w:r>
            <w:r>
              <w:rPr>
                <w:rFonts w:ascii="Avenir Next LT Pro" w:hAnsi="Avenir Next LT Pro"/>
                <w:i/>
                <w:iCs/>
              </w:rPr>
              <w:t>sediaan Mitra</w:t>
            </w:r>
            <w:r w:rsidR="0013799F">
              <w:rPr>
                <w:rFonts w:ascii="Avenir Next LT Pro" w:hAnsi="Avenir Next LT Pro"/>
                <w:i/>
                <w:iCs/>
              </w:rPr>
              <w:t xml:space="preserve">. </w:t>
            </w:r>
            <w:r w:rsidR="007E4C40">
              <w:rPr>
                <w:rFonts w:ascii="Avenir Next LT Pro" w:hAnsi="Avenir Next LT Pro"/>
                <w:i/>
                <w:iCs/>
              </w:rPr>
              <w:t xml:space="preserve">Format </w:t>
            </w:r>
            <w:r w:rsidR="00127AA6">
              <w:rPr>
                <w:rFonts w:ascii="Avenir Next LT Pro" w:hAnsi="Avenir Next LT Pro"/>
                <w:i/>
                <w:iCs/>
              </w:rPr>
              <w:t xml:space="preserve">surat pernyataan kesediaan mitra dapat lihat pada 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buku panduan penelitian dan pengabdian </w:t>
            </w:r>
            <w:r w:rsidR="00092177">
              <w:rPr>
                <w:rFonts w:ascii="Avenir Next LT Pro" w:hAnsi="Avenir Next LT Pro"/>
                <w:i/>
                <w:iCs/>
              </w:rPr>
              <w:t>U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niversitas Darussalam </w:t>
            </w:r>
            <w:r w:rsidR="00092177">
              <w:rPr>
                <w:rFonts w:ascii="Avenir Next LT Pro" w:hAnsi="Avenir Next LT Pro"/>
                <w:i/>
                <w:iCs/>
              </w:rPr>
              <w:t>G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ontor tahun 2024. </w:t>
            </w:r>
            <w:r w:rsidR="009E5D3B">
              <w:rPr>
                <w:rFonts w:ascii="Avenir Next LT Pro" w:hAnsi="Avenir Next LT Pro"/>
                <w:i/>
                <w:iCs/>
              </w:rPr>
              <w:t>Ti</w:t>
            </w:r>
            <w:r w:rsidR="00A9369B">
              <w:rPr>
                <w:rFonts w:ascii="Avenir Next LT Pro" w:hAnsi="Avenir Next LT Pro"/>
                <w:i/>
                <w:iCs/>
              </w:rPr>
              <w:t>pe file</w:t>
            </w:r>
            <w:r w:rsidR="006D731C">
              <w:rPr>
                <w:rFonts w:ascii="Avenir Next LT Pro" w:hAnsi="Avenir Next LT Pro"/>
                <w:i/>
                <w:iCs/>
              </w:rPr>
              <w:t>: jpg atau png.</w:t>
            </w:r>
          </w:p>
        </w:tc>
      </w:tr>
      <w:tr w:rsidR="003C446F" w:rsidRPr="00AD473E" w14:paraId="66DB6216" w14:textId="77777777" w:rsidTr="00A617D1">
        <w:tc>
          <w:tcPr>
            <w:tcW w:w="9209" w:type="dxa"/>
            <w:shd w:val="clear" w:color="auto" w:fill="FFFFFF" w:themeFill="background1"/>
          </w:tcPr>
          <w:p w14:paraId="6193C27C" w14:textId="77777777" w:rsidR="003C446F" w:rsidRPr="00D7765D" w:rsidRDefault="003C446F" w:rsidP="00A617D1">
            <w:pPr>
              <w:widowControl w:val="0"/>
              <w:jc w:val="both"/>
              <w:rPr>
                <w:rFonts w:ascii="Avenir Next LT Pro" w:hAnsi="Avenir Next LT Pro"/>
                <w:color w:val="000000"/>
              </w:rPr>
            </w:pPr>
            <w:permStart w:id="2045322581" w:edGrp="everyone"/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7C99044E" w14:textId="77777777" w:rsidR="003C446F" w:rsidRPr="00D7765D" w:rsidRDefault="003C446F" w:rsidP="00A61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15472ECE" w14:textId="0AE8AF84" w:rsidR="003C446F" w:rsidRPr="00552CD4" w:rsidRDefault="003C446F" w:rsidP="00A61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</w:t>
            </w:r>
            <w:r>
              <w:rPr>
                <w:rFonts w:ascii="Avenir Next LT Pro" w:hAnsi="Avenir Next LT Pro"/>
                <w:color w:val="000000"/>
              </w:rPr>
              <w:t>…</w:t>
            </w:r>
            <w:r w:rsidR="00A4675A">
              <w:rPr>
                <w:color w:val="000000"/>
              </w:rPr>
              <w:t>…..</w:t>
            </w:r>
            <w:permEnd w:id="2045322581"/>
          </w:p>
        </w:tc>
      </w:tr>
    </w:tbl>
    <w:p w14:paraId="31BD4B42" w14:textId="77777777" w:rsidR="008458E9" w:rsidRDefault="008458E9" w:rsidP="00552CD4">
      <w:pPr>
        <w:widowControl w:val="0"/>
        <w:jc w:val="both"/>
        <w:rPr>
          <w:color w:val="000000"/>
        </w:rPr>
      </w:pPr>
    </w:p>
    <w:sectPr w:rsidR="008458E9">
      <w:footerReference w:type="default" r:id="rId11"/>
      <w:footerReference w:type="first" r:id="rId12"/>
      <w:pgSz w:w="11906" w:h="16838"/>
      <w:pgMar w:top="851" w:right="1440" w:bottom="1440" w:left="1440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91BC9" w14:textId="77777777" w:rsidR="00A40FE8" w:rsidRDefault="00A40FE8">
      <w:r>
        <w:separator/>
      </w:r>
    </w:p>
  </w:endnote>
  <w:endnote w:type="continuationSeparator" w:id="0">
    <w:p w14:paraId="15AC603C" w14:textId="77777777" w:rsidR="00A40FE8" w:rsidRDefault="00A40FE8">
      <w:r>
        <w:continuationSeparator/>
      </w:r>
    </w:p>
  </w:endnote>
  <w:endnote w:type="continuationNotice" w:id="1">
    <w:p w14:paraId="153BD0A7" w14:textId="77777777" w:rsidR="00A40FE8" w:rsidRDefault="00A40F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AD780" w14:textId="77777777" w:rsidR="000676F6" w:rsidRDefault="009A648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9F4EDF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A69FD20" w14:textId="77777777" w:rsidR="000676F6" w:rsidRDefault="000676F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392F2" w14:textId="77777777" w:rsidR="000676F6" w:rsidRDefault="009A648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7450"/>
      </w:tabs>
      <w:rPr>
        <w:color w:val="000000"/>
      </w:rPr>
    </w:pP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7DC2F" w14:textId="77777777" w:rsidR="00A40FE8" w:rsidRDefault="00A40FE8">
      <w:r>
        <w:separator/>
      </w:r>
    </w:p>
  </w:footnote>
  <w:footnote w:type="continuationSeparator" w:id="0">
    <w:p w14:paraId="05AA39DB" w14:textId="77777777" w:rsidR="00A40FE8" w:rsidRDefault="00A40FE8">
      <w:r>
        <w:continuationSeparator/>
      </w:r>
    </w:p>
  </w:footnote>
  <w:footnote w:type="continuationNotice" w:id="1">
    <w:p w14:paraId="61874326" w14:textId="77777777" w:rsidR="00A40FE8" w:rsidRDefault="00A40F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0DBA"/>
    <w:multiLevelType w:val="hybridMultilevel"/>
    <w:tmpl w:val="7D3618A2"/>
    <w:lvl w:ilvl="0" w:tplc="40090015">
      <w:start w:val="1"/>
      <w:numFmt w:val="upperLetter"/>
      <w:lvlText w:val="%1."/>
      <w:lvlJc w:val="left"/>
      <w:pPr>
        <w:ind w:left="17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632A2"/>
    <w:multiLevelType w:val="multilevel"/>
    <w:tmpl w:val="3F5AAA7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F025E"/>
    <w:multiLevelType w:val="multilevel"/>
    <w:tmpl w:val="04B859A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A2C01"/>
    <w:multiLevelType w:val="multilevel"/>
    <w:tmpl w:val="BE80BCAE"/>
    <w:lvl w:ilvl="0">
      <w:start w:val="1"/>
      <w:numFmt w:val="upperLetter"/>
      <w:lvlText w:val="%1."/>
      <w:lvlJc w:val="left"/>
      <w:pPr>
        <w:ind w:left="420" w:hanging="360"/>
      </w:p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4A056C7C"/>
    <w:multiLevelType w:val="hybridMultilevel"/>
    <w:tmpl w:val="4746A37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1128C"/>
    <w:multiLevelType w:val="multilevel"/>
    <w:tmpl w:val="4AF88DD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DC1353"/>
    <w:multiLevelType w:val="multilevel"/>
    <w:tmpl w:val="F4AAE8D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8C07DC"/>
    <w:multiLevelType w:val="hybridMultilevel"/>
    <w:tmpl w:val="6478D77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B412CF"/>
    <w:multiLevelType w:val="multilevel"/>
    <w:tmpl w:val="66728F5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1C6ED2"/>
    <w:multiLevelType w:val="multilevel"/>
    <w:tmpl w:val="A07A0D9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308E0"/>
    <w:multiLevelType w:val="multilevel"/>
    <w:tmpl w:val="540CDB8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1"/>
  </w:num>
  <w:num w:numId="5">
    <w:abstractNumId w:val="5"/>
  </w:num>
  <w:num w:numId="6">
    <w:abstractNumId w:val="9"/>
  </w:num>
  <w:num w:numId="7">
    <w:abstractNumId w:val="6"/>
  </w:num>
  <w:num w:numId="8">
    <w:abstractNumId w:val="3"/>
  </w:num>
  <w:num w:numId="9">
    <w:abstractNumId w:val="7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NDEyNjAyMzU3MjZS0lEKTi0uzszPAykwrAUA7YzWbCwAAAA="/>
  </w:docVars>
  <w:rsids>
    <w:rsidRoot w:val="000676F6"/>
    <w:rsid w:val="00004D8E"/>
    <w:rsid w:val="000056A1"/>
    <w:rsid w:val="000239DD"/>
    <w:rsid w:val="0003725F"/>
    <w:rsid w:val="000676F6"/>
    <w:rsid w:val="00092177"/>
    <w:rsid w:val="00096A6F"/>
    <w:rsid w:val="000B4428"/>
    <w:rsid w:val="000C7689"/>
    <w:rsid w:val="000F094D"/>
    <w:rsid w:val="001250A4"/>
    <w:rsid w:val="00127AA6"/>
    <w:rsid w:val="0013799F"/>
    <w:rsid w:val="00181399"/>
    <w:rsid w:val="001A11EE"/>
    <w:rsid w:val="001A4D61"/>
    <w:rsid w:val="001B09F0"/>
    <w:rsid w:val="001B0A6C"/>
    <w:rsid w:val="00207D34"/>
    <w:rsid w:val="0024718D"/>
    <w:rsid w:val="0027012A"/>
    <w:rsid w:val="002842C4"/>
    <w:rsid w:val="002B6C57"/>
    <w:rsid w:val="002E29DB"/>
    <w:rsid w:val="003260B8"/>
    <w:rsid w:val="00337EDF"/>
    <w:rsid w:val="00372D8E"/>
    <w:rsid w:val="003C446F"/>
    <w:rsid w:val="003D7E7B"/>
    <w:rsid w:val="003E406C"/>
    <w:rsid w:val="00414D2D"/>
    <w:rsid w:val="0041750A"/>
    <w:rsid w:val="004325F0"/>
    <w:rsid w:val="00446F67"/>
    <w:rsid w:val="004A7E47"/>
    <w:rsid w:val="004E68CA"/>
    <w:rsid w:val="00510B30"/>
    <w:rsid w:val="00515165"/>
    <w:rsid w:val="00523683"/>
    <w:rsid w:val="00552CD4"/>
    <w:rsid w:val="00581E36"/>
    <w:rsid w:val="005B3688"/>
    <w:rsid w:val="005B5E92"/>
    <w:rsid w:val="005C1ED9"/>
    <w:rsid w:val="005D0291"/>
    <w:rsid w:val="005D0620"/>
    <w:rsid w:val="005D2BB0"/>
    <w:rsid w:val="005E1C60"/>
    <w:rsid w:val="006118B0"/>
    <w:rsid w:val="006179C9"/>
    <w:rsid w:val="006214A8"/>
    <w:rsid w:val="00632DCC"/>
    <w:rsid w:val="00633D0B"/>
    <w:rsid w:val="00651D81"/>
    <w:rsid w:val="00663A50"/>
    <w:rsid w:val="00671265"/>
    <w:rsid w:val="00683B8A"/>
    <w:rsid w:val="00691B16"/>
    <w:rsid w:val="006B0E98"/>
    <w:rsid w:val="006D4B25"/>
    <w:rsid w:val="006D7217"/>
    <w:rsid w:val="006D731C"/>
    <w:rsid w:val="006F0494"/>
    <w:rsid w:val="0071495C"/>
    <w:rsid w:val="00755E8A"/>
    <w:rsid w:val="007723F5"/>
    <w:rsid w:val="00777489"/>
    <w:rsid w:val="00785A7F"/>
    <w:rsid w:val="007A1167"/>
    <w:rsid w:val="007D744E"/>
    <w:rsid w:val="007E2F34"/>
    <w:rsid w:val="007E4C40"/>
    <w:rsid w:val="0080662F"/>
    <w:rsid w:val="00815F20"/>
    <w:rsid w:val="00816A40"/>
    <w:rsid w:val="008214B5"/>
    <w:rsid w:val="008458E9"/>
    <w:rsid w:val="008808FF"/>
    <w:rsid w:val="008A1EC0"/>
    <w:rsid w:val="008A6BEB"/>
    <w:rsid w:val="008B640E"/>
    <w:rsid w:val="008F205C"/>
    <w:rsid w:val="00931BCA"/>
    <w:rsid w:val="00931D8B"/>
    <w:rsid w:val="00955B8F"/>
    <w:rsid w:val="0095641A"/>
    <w:rsid w:val="00956903"/>
    <w:rsid w:val="0096434B"/>
    <w:rsid w:val="00992928"/>
    <w:rsid w:val="009A648D"/>
    <w:rsid w:val="009C7FD0"/>
    <w:rsid w:val="009D7F05"/>
    <w:rsid w:val="009E5D3B"/>
    <w:rsid w:val="009F4EDF"/>
    <w:rsid w:val="009F553B"/>
    <w:rsid w:val="00A11A3F"/>
    <w:rsid w:val="00A145A3"/>
    <w:rsid w:val="00A16892"/>
    <w:rsid w:val="00A40FE8"/>
    <w:rsid w:val="00A4675A"/>
    <w:rsid w:val="00A66A55"/>
    <w:rsid w:val="00A70711"/>
    <w:rsid w:val="00A9369B"/>
    <w:rsid w:val="00AD473E"/>
    <w:rsid w:val="00B37D4F"/>
    <w:rsid w:val="00B51E8A"/>
    <w:rsid w:val="00BC0F16"/>
    <w:rsid w:val="00BE5BA9"/>
    <w:rsid w:val="00C055D2"/>
    <w:rsid w:val="00C11294"/>
    <w:rsid w:val="00C12FE0"/>
    <w:rsid w:val="00C2464A"/>
    <w:rsid w:val="00C373F9"/>
    <w:rsid w:val="00C64BD2"/>
    <w:rsid w:val="00C848B0"/>
    <w:rsid w:val="00C94D20"/>
    <w:rsid w:val="00CA1AAC"/>
    <w:rsid w:val="00CC7908"/>
    <w:rsid w:val="00CC7BEB"/>
    <w:rsid w:val="00D45A7B"/>
    <w:rsid w:val="00D53421"/>
    <w:rsid w:val="00D763BE"/>
    <w:rsid w:val="00D7765D"/>
    <w:rsid w:val="00DB2D8E"/>
    <w:rsid w:val="00DC1336"/>
    <w:rsid w:val="00E32D0E"/>
    <w:rsid w:val="00E80D1F"/>
    <w:rsid w:val="00EB262B"/>
    <w:rsid w:val="00F03894"/>
    <w:rsid w:val="00F36507"/>
    <w:rsid w:val="00F73813"/>
    <w:rsid w:val="00F75BB1"/>
    <w:rsid w:val="00F94E71"/>
    <w:rsid w:val="00FA3CF2"/>
    <w:rsid w:val="00FE2BFC"/>
    <w:rsid w:val="00FE57F4"/>
    <w:rsid w:val="0B565CE2"/>
    <w:rsid w:val="2885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55CC"/>
  <w15:docId w15:val="{9D0EB90E-49D7-48BA-99EE-27C384F99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ID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F4E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C7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7908"/>
  </w:style>
  <w:style w:type="paragraph" w:styleId="Footer">
    <w:name w:val="footer"/>
    <w:basedOn w:val="Normal"/>
    <w:link w:val="FooterChar"/>
    <w:uiPriority w:val="99"/>
    <w:semiHidden/>
    <w:unhideWhenUsed/>
    <w:rsid w:val="00CC7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790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5D2BB0"/>
  </w:style>
  <w:style w:type="table" w:styleId="TableGrid">
    <w:name w:val="Table Grid"/>
    <w:basedOn w:val="TableNormal"/>
    <w:uiPriority w:val="39"/>
    <w:rsid w:val="00C11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93580-652E-49F7-B62C-79B771E70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m Mufandi</dc:creator>
  <cp:keywords/>
  <cp:lastModifiedBy>USER</cp:lastModifiedBy>
  <cp:revision>9</cp:revision>
  <dcterms:created xsi:type="dcterms:W3CDTF">2025-10-07T04:35:00Z</dcterms:created>
  <dcterms:modified xsi:type="dcterms:W3CDTF">2025-10-07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Citation Style_1">
    <vt:lpwstr>http://www.zotero.org/styles/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f6a249b3-5727-3ab2-88df-464cab3d22d3</vt:lpwstr>
  </property>
</Properties>
</file>